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187B2" w14:textId="77777777" w:rsidR="00301319" w:rsidRPr="007B156E" w:rsidRDefault="000A0AD1" w:rsidP="002A6E95">
      <w:pPr>
        <w:pStyle w:val="Title"/>
        <w:snapToGrid w:val="0"/>
        <w:spacing w:before="60" w:after="60"/>
        <w:jc w:val="both"/>
        <w:rPr>
          <w:rFonts w:ascii="Myriad Pro" w:eastAsia="Myriad Pro" w:hAnsi="Myriad Pro" w:cs="Myriad Pro"/>
          <w:b w:val="0"/>
          <w:bCs w:val="0"/>
          <w:sz w:val="22"/>
          <w:szCs w:val="22"/>
          <w:lang w:val="ru-RU"/>
        </w:rPr>
      </w:pPr>
      <w:r w:rsidRPr="00D87F15">
        <w:rPr>
          <w:rFonts w:ascii="Myriad Pro" w:eastAsia="Myriad Pro" w:hAnsi="Myriad Pro" w:cs="Myriad Pro"/>
          <w:noProof/>
          <w:sz w:val="22"/>
          <w:szCs w:val="22"/>
        </w:rPr>
        <w:drawing>
          <wp:anchor distT="0" distB="0" distL="0" distR="0" simplePos="0" relativeHeight="251658240" behindDoc="0" locked="0" layoutInCell="1" allowOverlap="1" wp14:anchorId="6B899950" wp14:editId="18CB77F8">
            <wp:simplePos x="0" y="0"/>
            <wp:positionH relativeFrom="page">
              <wp:posOffset>6350000</wp:posOffset>
            </wp:positionH>
            <wp:positionV relativeFrom="page">
              <wp:posOffset>473710</wp:posOffset>
            </wp:positionV>
            <wp:extent cx="755578" cy="1210734"/>
            <wp:effectExtent l="0" t="0" r="0" b="0"/>
            <wp:wrapNone/>
            <wp:docPr id="1073741825" name="officeArt object" descr="UNDP_Logo-Blue w Tagline-E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169097" name="UNDP_Logo-Blue w Tagline-ENG" descr="UNDP_Logo-Blue w Tagline-E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rcRect b="19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578" cy="1210734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87F15">
        <w:rPr>
          <w:rFonts w:ascii="Myriad Pro" w:eastAsia="Myriad Pro" w:hAnsi="Myriad Pro" w:cs="Myriad Pro"/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50C619C5" wp14:editId="5AD768A4">
            <wp:simplePos x="0" y="0"/>
            <wp:positionH relativeFrom="page">
              <wp:posOffset>857250</wp:posOffset>
            </wp:positionH>
            <wp:positionV relativeFrom="line">
              <wp:posOffset>-492125</wp:posOffset>
            </wp:positionV>
            <wp:extent cx="2400300" cy="123825"/>
            <wp:effectExtent l="0" t="0" r="0" b="0"/>
            <wp:wrapNone/>
            <wp:docPr id="1073741826" name="officeArt object" descr="Untitled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196306" name="Untitled-3" descr="Untitled-3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23825"/>
                    </a:xfrm>
                    <a:prstGeom prst="rect">
                      <a:avLst/>
                    </a:prstGeom>
                    <a:ln w="12700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7B76E4" w:rsidRPr="007B156E">
        <w:rPr>
          <w:rFonts w:ascii="Myriad Pro" w:eastAsia="Myriad Pro" w:hAnsi="Myriad Pro" w:cs="Myriad Pro"/>
          <w:b w:val="0"/>
          <w:bCs w:val="0"/>
          <w:sz w:val="22"/>
          <w:szCs w:val="22"/>
          <w:lang w:val="ru-RU"/>
        </w:rPr>
        <w:t xml:space="preserve"> </w:t>
      </w:r>
    </w:p>
    <w:p w14:paraId="494FB0F9" w14:textId="77777777" w:rsidR="00D01B22" w:rsidRPr="007B156E" w:rsidRDefault="00D01B22" w:rsidP="002A6E95">
      <w:pPr>
        <w:pStyle w:val="Title"/>
        <w:snapToGrid w:val="0"/>
        <w:spacing w:before="60" w:after="60"/>
        <w:jc w:val="both"/>
        <w:rPr>
          <w:rFonts w:ascii="Myriad Pro" w:eastAsia="Myriad Pro" w:hAnsi="Myriad Pro" w:cs="Myriad Pro"/>
          <w:b w:val="0"/>
          <w:bCs w:val="0"/>
          <w:sz w:val="22"/>
          <w:szCs w:val="22"/>
          <w:lang w:val="ru-RU"/>
        </w:rPr>
      </w:pPr>
    </w:p>
    <w:p w14:paraId="11451D39" w14:textId="77777777" w:rsidR="00301319" w:rsidRPr="009F756B" w:rsidRDefault="00560AF9" w:rsidP="002A6E95">
      <w:pPr>
        <w:pStyle w:val="BodyA"/>
        <w:snapToGrid w:val="0"/>
        <w:spacing w:before="120" w:after="120" w:line="240" w:lineRule="auto"/>
        <w:jc w:val="center"/>
        <w:rPr>
          <w:rFonts w:ascii="Myriad Pro" w:eastAsia="Arial" w:hAnsi="Myriad Pro" w:cs="Arial"/>
          <w:b/>
          <w:bCs/>
          <w:color w:val="1F3864" w:themeColor="accent1" w:themeShade="80"/>
          <w:sz w:val="28"/>
          <w:szCs w:val="28"/>
          <w:lang w:val="ru-RU"/>
        </w:rPr>
      </w:pPr>
      <w:r>
        <w:rPr>
          <w:rFonts w:ascii="Myriad Pro" w:hAnsi="Myriad Pro"/>
          <w:b/>
          <w:bCs/>
          <w:color w:val="1F3864" w:themeColor="accent1" w:themeShade="80"/>
          <w:sz w:val="28"/>
          <w:szCs w:val="28"/>
          <w:lang w:val="ru-RU"/>
        </w:rPr>
        <w:t>ФОРМА</w:t>
      </w:r>
      <w:r w:rsidR="000A0AD1" w:rsidRPr="008D5CEA">
        <w:rPr>
          <w:rFonts w:ascii="Myriad Pro" w:hAnsi="Myriad Pro"/>
          <w:b/>
          <w:bCs/>
          <w:color w:val="1F3864" w:themeColor="accent1" w:themeShade="80"/>
          <w:sz w:val="28"/>
          <w:szCs w:val="28"/>
          <w:lang w:val="ru-RU"/>
        </w:rPr>
        <w:t xml:space="preserve"> ЗАЯВКИ</w:t>
      </w:r>
    </w:p>
    <w:p w14:paraId="237EC23D" w14:textId="77777777" w:rsidR="00301319" w:rsidRPr="009F756B" w:rsidRDefault="000A0AD1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b/>
          <w:color w:val="1F3864" w:themeColor="accent1" w:themeShade="80"/>
          <w:u w:color="002060"/>
          <w:lang w:val="ru-RU"/>
        </w:rPr>
      </w:pPr>
      <w:r w:rsidRPr="008D5CEA">
        <w:rPr>
          <w:rFonts w:ascii="Myriad Pro" w:hAnsi="Myriad Pro"/>
          <w:b/>
          <w:color w:val="1F3864" w:themeColor="accent1" w:themeShade="80"/>
          <w:u w:color="002060"/>
          <w:lang w:val="ru-RU"/>
        </w:rPr>
        <w:t xml:space="preserve">ПРОГРАММА МАЛЫХ ГРАНТОВ </w:t>
      </w:r>
      <w:r w:rsidR="007B156E">
        <w:rPr>
          <w:rFonts w:ascii="Myriad Pro" w:hAnsi="Myriad Pro"/>
          <w:b/>
          <w:color w:val="1F3864" w:themeColor="accent1" w:themeShade="80"/>
          <w:u w:color="002060"/>
          <w:lang w:val="ru-RU"/>
        </w:rPr>
        <w:t>–</w:t>
      </w:r>
      <w:r w:rsidRPr="008D5CEA">
        <w:rPr>
          <w:rFonts w:ascii="Myriad Pro" w:hAnsi="Myriad Pro"/>
          <w:b/>
          <w:color w:val="1F3864" w:themeColor="accent1" w:themeShade="80"/>
          <w:u w:color="002060"/>
          <w:lang w:val="ru-RU"/>
        </w:rPr>
        <w:t xml:space="preserve"> ДЕМОКРАТИЯ 2021</w:t>
      </w:r>
      <w:r>
        <w:rPr>
          <w:rStyle w:val="FootnoteReference"/>
          <w:rFonts w:ascii="Myriad Pro" w:hAnsi="Myriad Pro"/>
          <w:b/>
          <w:color w:val="1F3864" w:themeColor="accent1" w:themeShade="80"/>
          <w:u w:color="002060"/>
        </w:rPr>
        <w:footnoteReference w:id="2"/>
      </w:r>
    </w:p>
    <w:p w14:paraId="19542A23" w14:textId="77777777" w:rsidR="00AA59BF" w:rsidRPr="009F756B" w:rsidRDefault="00AA59BF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  <w:bCs/>
          <w:color w:val="1F3864" w:themeColor="accent1" w:themeShade="80"/>
          <w:u w:color="002060"/>
          <w:lang w:val="ru-RU"/>
        </w:rPr>
      </w:pPr>
    </w:p>
    <w:tbl>
      <w:tblPr>
        <w:tblW w:w="10350" w:type="dxa"/>
        <w:tblInd w:w="-72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4320"/>
        <w:gridCol w:w="90"/>
        <w:gridCol w:w="1440"/>
        <w:gridCol w:w="630"/>
        <w:gridCol w:w="900"/>
        <w:gridCol w:w="810"/>
        <w:gridCol w:w="468"/>
        <w:gridCol w:w="1692"/>
      </w:tblGrid>
      <w:tr w:rsidR="00997A01" w14:paraId="7A959FB0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E14EB7" w14:textId="77777777" w:rsidR="004C73BE" w:rsidRPr="00AA59BF" w:rsidRDefault="000A0AD1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ПРОЕКТНАЯ ИНФОРМАЦИЯ</w:t>
            </w:r>
          </w:p>
        </w:tc>
      </w:tr>
      <w:tr w:rsidR="00997A01" w14:paraId="613C523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1C21A4" w14:textId="77777777" w:rsidR="004C73BE" w:rsidRPr="00AA59BF" w:rsidRDefault="000A0AD1" w:rsidP="00250F1A">
            <w:pPr>
              <w:numPr>
                <w:ilvl w:val="2"/>
                <w:numId w:val="11"/>
              </w:numPr>
              <w:shd w:val="clear" w:color="auto" w:fill="FFFFFF"/>
              <w:ind w:left="461" w:hanging="461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Полное название субъекта-заявителя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43706A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6B528A9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2A3123" w14:textId="77777777" w:rsidR="004C73BE" w:rsidRPr="00AA59BF" w:rsidRDefault="000A0AD1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Название проект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ABF7EA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6F2300F3" w14:textId="77777777" w:rsidTr="00560A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9AF694" w14:textId="77777777" w:rsidR="004C73BE" w:rsidRPr="00AA59BF" w:rsidRDefault="000A0AD1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Продолжительность проекта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26933" w14:textId="77777777" w:rsidR="004C73BE" w:rsidRPr="00AA59BF" w:rsidRDefault="000A0AD1" w:rsidP="008D5CEA">
            <w:pPr>
              <w:shd w:val="clear" w:color="auto" w:fill="FFFFFF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Дата начала:</w:t>
            </w:r>
          </w:p>
        </w:tc>
        <w:tc>
          <w:tcPr>
            <w:tcW w:w="1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AB6C6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1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029D53" w14:textId="77777777" w:rsidR="004C73BE" w:rsidRPr="00560AF9" w:rsidRDefault="000A0AD1" w:rsidP="00560AF9">
            <w:pPr>
              <w:shd w:val="clear" w:color="auto" w:fill="FFFFFF"/>
              <w:rPr>
                <w:rFonts w:ascii="Myriad Pro" w:hAnsi="Myriad Pro"/>
                <w:sz w:val="19"/>
                <w:szCs w:val="19"/>
              </w:rPr>
            </w:pPr>
            <w:r w:rsidRPr="00560AF9">
              <w:rPr>
                <w:rFonts w:ascii="Myriad Pro" w:hAnsi="Myriad Pro"/>
                <w:b/>
                <w:bCs/>
                <w:sz w:val="19"/>
                <w:szCs w:val="19"/>
                <w:lang w:val="ru-RU"/>
              </w:rPr>
              <w:t xml:space="preserve">Дата </w:t>
            </w:r>
            <w:r w:rsidR="00560AF9" w:rsidRPr="00560AF9">
              <w:rPr>
                <w:rFonts w:ascii="Myriad Pro" w:hAnsi="Myriad Pro"/>
                <w:b/>
                <w:bCs/>
                <w:sz w:val="19"/>
                <w:szCs w:val="19"/>
                <w:lang w:val="ru-RU"/>
              </w:rPr>
              <w:t>оконча</w:t>
            </w:r>
            <w:r w:rsidRPr="00560AF9">
              <w:rPr>
                <w:rFonts w:ascii="Myriad Pro" w:hAnsi="Myriad Pro"/>
                <w:b/>
                <w:bCs/>
                <w:sz w:val="19"/>
                <w:szCs w:val="19"/>
                <w:lang w:val="ru-RU"/>
              </w:rPr>
              <w:t>ния:</w:t>
            </w:r>
          </w:p>
        </w:tc>
        <w:tc>
          <w:tcPr>
            <w:tcW w:w="1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A595C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:rsidRPr="003957ED" w14:paraId="15A3842D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E86503" w14:textId="77777777" w:rsidR="004C73BE" w:rsidRPr="009F756B" w:rsidRDefault="000A0AD1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Местоположение проекта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 (все сообщества и населенные пункты, охваченные проектной деятельностью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77EBF2" w14:textId="77777777" w:rsidR="004C73BE" w:rsidRPr="009F756B" w:rsidRDefault="004C73BE" w:rsidP="008D5CEA">
            <w:pPr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14:paraId="216B777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125CFB" w14:textId="77777777" w:rsidR="004C73BE" w:rsidRPr="00AA59BF" w:rsidRDefault="000A0AD1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Целевая проектная группа (группы) 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85F097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:rsidRPr="003957ED" w14:paraId="5372566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218CC" w14:textId="77777777" w:rsidR="004C73BE" w:rsidRPr="009F756B" w:rsidRDefault="000A0AD1" w:rsidP="00250F1A">
            <w:pPr>
              <w:numPr>
                <w:ilvl w:val="2"/>
                <w:numId w:val="11"/>
              </w:numPr>
              <w:shd w:val="clear" w:color="auto" w:fill="FFFFFF"/>
              <w:ind w:left="458" w:hanging="458"/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Общая сумма проектного предложения </w:t>
            </w:r>
            <w:r w:rsidR="00C97DB9" w:rsidRPr="00AA59BF">
              <w:rPr>
                <w:rFonts w:ascii="Myriad Pro" w:hAnsi="Myriad Pro"/>
                <w:sz w:val="20"/>
                <w:szCs w:val="20"/>
                <w:lang w:val="ru-RU"/>
              </w:rPr>
              <w:t>(в долларах США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E0F6B" w14:textId="77777777" w:rsidR="004C73BE" w:rsidRPr="009F756B" w:rsidRDefault="004C73BE" w:rsidP="008D5CEA">
            <w:pPr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14:paraId="2524EFCA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68D7A0" w14:textId="77777777" w:rsidR="004C73BE" w:rsidRPr="00AA59BF" w:rsidRDefault="00560AF9" w:rsidP="007B156E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ИНФОРМАЦИ</w:t>
            </w:r>
            <w:r w:rsidR="007B156E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Я</w:t>
            </w: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 xml:space="preserve"> О </w:t>
            </w:r>
            <w:r w:rsidR="000A0AD1"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ЗАЯВИТЕЛЕ</w:t>
            </w:r>
          </w:p>
        </w:tc>
      </w:tr>
      <w:tr w:rsidR="00997A01" w14:paraId="187350A8" w14:textId="77777777" w:rsidTr="00A450F9">
        <w:trPr>
          <w:trHeight w:val="342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0FE9FC" w14:textId="77777777" w:rsidR="004C73BE" w:rsidRPr="00AA59BF" w:rsidRDefault="000A0AD1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Почтовый адрес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0149B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12CE5012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EA0869" w14:textId="77777777" w:rsidR="004C73BE" w:rsidRPr="00AA59BF" w:rsidRDefault="000A0AD1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Номер телефон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5173A5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46587483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E26ED3" w14:textId="77777777" w:rsidR="004C73BE" w:rsidRPr="00AA59BF" w:rsidRDefault="000A0AD1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Электронная почт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25589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63537994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7A964A" w14:textId="77777777" w:rsidR="004C73BE" w:rsidRPr="00AA59BF" w:rsidRDefault="000A0AD1" w:rsidP="00250F1A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Веб-сайт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 (если применимо)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E46069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10AF167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6C1004" w14:textId="77777777" w:rsidR="004C73BE" w:rsidRPr="00AA59BF" w:rsidRDefault="000A0AD1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КООРДИНАТОР ПРОЕКТА</w:t>
            </w:r>
          </w:p>
        </w:tc>
      </w:tr>
      <w:tr w:rsidR="00997A01" w14:paraId="5CB9CACF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FE7342" w14:textId="77777777" w:rsidR="004C73BE" w:rsidRPr="00AA59BF" w:rsidRDefault="000A0AD1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ФИО координатора проекта, должность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986724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6B1BAE34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A65544" w14:textId="77777777" w:rsidR="004C73BE" w:rsidRPr="00AA59BF" w:rsidRDefault="000A0AD1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Номер телефон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220B63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2FB5D3BE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6E78B" w14:textId="77777777" w:rsidR="004C73BE" w:rsidRPr="00AA59BF" w:rsidRDefault="000A0AD1" w:rsidP="00250F1A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Электронная почт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1D93A4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3BC69ADF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6D88FFB4" w14:textId="77777777" w:rsidR="004C73BE" w:rsidRPr="00AA59BF" w:rsidRDefault="00560AF9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 xml:space="preserve">БАНКОВСКИЕ РЕКВИЗИТЫ </w:t>
            </w:r>
            <w:r w:rsidR="000A0AD1"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ЗАЯВИТЕЛЯ</w:t>
            </w:r>
          </w:p>
        </w:tc>
      </w:tr>
      <w:tr w:rsidR="00997A01" w14:paraId="10D1D5E9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3027DD" w14:textId="77777777" w:rsidR="004C73BE" w:rsidRPr="00AA59BF" w:rsidRDefault="00560AF9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Фискальный код 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заявителя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B7634BB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:rsidRPr="003957ED" w14:paraId="4D8E8F89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07F54E" w14:textId="77777777" w:rsidR="004C73BE" w:rsidRPr="009F756B" w:rsidRDefault="000A0AD1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Номер банковского счета в леях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55A8AE1" w14:textId="77777777" w:rsidR="004C73BE" w:rsidRPr="009F756B" w:rsidRDefault="004C73BE" w:rsidP="008D5CEA">
            <w:pPr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14:paraId="16DBABF7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2564A4" w14:textId="77777777" w:rsidR="004C73BE" w:rsidRPr="00AA59BF" w:rsidRDefault="000A0AD1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Код банк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292DAAB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2A91C768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60CE0B" w14:textId="77777777" w:rsidR="004C73BE" w:rsidRPr="00AA59BF" w:rsidRDefault="000A0AD1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Название банк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0CD2F07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14:paraId="41CCB345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BAC89" w14:textId="77777777" w:rsidR="004C73BE" w:rsidRPr="00AA59BF" w:rsidRDefault="000A0AD1" w:rsidP="00250F1A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Адрес банка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036CFC0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:rsidRPr="003957ED" w14:paraId="678D5BCA" w14:textId="77777777" w:rsidTr="00A450F9">
        <w:trPr>
          <w:trHeight w:val="288"/>
        </w:trPr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63295" w14:textId="77777777" w:rsidR="004C73BE" w:rsidRPr="009F756B" w:rsidRDefault="000A0AD1" w:rsidP="007B156E">
            <w:pPr>
              <w:pStyle w:val="ListParagraph"/>
              <w:numPr>
                <w:ilvl w:val="0"/>
                <w:numId w:val="16"/>
              </w:numPr>
              <w:tabs>
                <w:tab w:val="right" w:pos="8789"/>
              </w:tabs>
              <w:suppressAutoHyphens/>
              <w:spacing w:after="0"/>
              <w:ind w:left="460" w:hanging="446"/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lastRenderedPageBreak/>
              <w:t>Полное имя (имена) и должность (должности) лица (лиц) с правом подписи:</w:t>
            </w:r>
          </w:p>
        </w:tc>
        <w:tc>
          <w:tcPr>
            <w:tcW w:w="59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9CF7A23" w14:textId="77777777" w:rsidR="004C73BE" w:rsidRPr="009F756B" w:rsidRDefault="004C73BE" w:rsidP="008D5CEA">
            <w:pPr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14:paraId="754A8FE7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350754BC" w14:textId="77777777" w:rsidR="004C73BE" w:rsidRPr="00AA59BF" w:rsidRDefault="000A0AD1" w:rsidP="00560AF9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ОПИСАНИЕ ЗАЯВИТЕЛЯ</w:t>
            </w:r>
          </w:p>
        </w:tc>
      </w:tr>
      <w:tr w:rsidR="00997A01" w:rsidRPr="003957ED" w14:paraId="5FA1B30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7F886E" w14:textId="77777777" w:rsidR="004C73BE" w:rsidRPr="009F756B" w:rsidRDefault="000A0AD1" w:rsidP="007B156E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Дата регистрации организации</w:t>
            </w:r>
            <w:r w:rsidR="00C97DB9"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 (как указано в </w:t>
            </w:r>
            <w:r w:rsidR="007B156E">
              <w:rPr>
                <w:rFonts w:ascii="Myriad Pro" w:hAnsi="Myriad Pro"/>
                <w:sz w:val="20"/>
                <w:szCs w:val="20"/>
                <w:lang w:val="ru-RU"/>
              </w:rPr>
              <w:t>С</w:t>
            </w:r>
            <w:r w:rsidR="00C97DB9" w:rsidRPr="00AA59BF">
              <w:rPr>
                <w:rFonts w:ascii="Myriad Pro" w:hAnsi="Myriad Pro"/>
                <w:sz w:val="20"/>
                <w:szCs w:val="20"/>
                <w:lang w:val="ru-RU"/>
              </w:rPr>
              <w:t>видетельстве о регистрации)</w:t>
            </w:r>
          </w:p>
        </w:tc>
      </w:tr>
      <w:tr w:rsidR="00997A01" w:rsidRPr="003957ED" w14:paraId="41A7FB68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95D45C4" w14:textId="77777777" w:rsidR="004C73BE" w:rsidRPr="009F756B" w:rsidRDefault="004C73BE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  <w:p w14:paraId="6A4A5B93" w14:textId="77777777" w:rsidR="00CF294F" w:rsidRPr="009F756B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</w:tc>
      </w:tr>
      <w:tr w:rsidR="00997A01" w:rsidRPr="003957ED" w14:paraId="024B9544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6498EC" w14:textId="77777777" w:rsidR="004C73BE" w:rsidRPr="009F756B" w:rsidRDefault="000A0AD1" w:rsidP="00250F1A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Какова общая численность работников, занятых полный и неполный рабочий день 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>(мужчин и женщин)?</w:t>
            </w:r>
          </w:p>
        </w:tc>
      </w:tr>
      <w:tr w:rsidR="00997A01" w:rsidRPr="003957ED" w14:paraId="25EBEE78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A0B06" w14:textId="77777777" w:rsidR="00C97DB9" w:rsidRPr="009F756B" w:rsidRDefault="00C97DB9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  <w:p w14:paraId="1E75BD4D" w14:textId="77777777" w:rsidR="00CF294F" w:rsidRPr="009F756B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</w:tc>
      </w:tr>
      <w:tr w:rsidR="00997A01" w:rsidRPr="003957ED" w14:paraId="0B6AA67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82D9C" w14:textId="5D05B172" w:rsidR="00C97DB9" w:rsidRPr="009F756B" w:rsidRDefault="00913731" w:rsidP="00913731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У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кажите список имен, должностей, адресов электронной почты и телефонов сотрудников проекта, которые будут непосредственно отвечать за реализацию данного гранта.</w:t>
            </w:r>
          </w:p>
        </w:tc>
      </w:tr>
      <w:tr w:rsidR="00997A01" w:rsidRPr="003957ED" w14:paraId="4DE4B875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581198C" w14:textId="77777777" w:rsidR="004C73BE" w:rsidRPr="009F756B" w:rsidRDefault="000A0AD1" w:rsidP="00250F1A">
            <w:pPr>
              <w:pStyle w:val="Application2"/>
              <w:numPr>
                <w:ilvl w:val="0"/>
                <w:numId w:val="18"/>
              </w:numPr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  <w:r w:rsidRPr="009F756B"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  <w:t xml:space="preserve"> </w:t>
            </w:r>
          </w:p>
          <w:p w14:paraId="14BDBC12" w14:textId="77777777" w:rsidR="00C97DB9" w:rsidRPr="009F756B" w:rsidRDefault="00C97DB9" w:rsidP="00250F1A">
            <w:pPr>
              <w:pStyle w:val="Application2"/>
              <w:numPr>
                <w:ilvl w:val="0"/>
                <w:numId w:val="18"/>
              </w:numPr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</w:tc>
      </w:tr>
      <w:tr w:rsidR="00997A01" w:rsidRPr="003957ED" w14:paraId="4674D89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54A00" w14:textId="3E754AF0" w:rsidR="004C73BE" w:rsidRPr="009F756B" w:rsidRDefault="00913731" w:rsidP="00913731">
            <w:pPr>
              <w:pStyle w:val="Application3"/>
              <w:numPr>
                <w:ilvl w:val="0"/>
                <w:numId w:val="17"/>
              </w:numPr>
              <w:ind w:left="458" w:hanging="450"/>
              <w:jc w:val="left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О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пишите основные направления работы организации-заявителя, используя максимум 300 слов </w:t>
            </w:r>
            <w:r w:rsidR="00C97DB9" w:rsidRPr="00AA59BF">
              <w:rPr>
                <w:rFonts w:ascii="Myriad Pro" w:hAnsi="Myriad Pro"/>
                <w:sz w:val="20"/>
                <w:szCs w:val="20"/>
                <w:lang w:val="ru-RU"/>
              </w:rPr>
              <w:t>(до 2 абзацев)</w:t>
            </w:r>
            <w:r w:rsidR="007B156E"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</w:p>
        </w:tc>
      </w:tr>
      <w:tr w:rsidR="00997A01" w:rsidRPr="003957ED" w14:paraId="41E22CA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BA6C71F" w14:textId="77777777" w:rsidR="004C73BE" w:rsidRPr="009F756B" w:rsidRDefault="004C73BE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  <w:p w14:paraId="183199B3" w14:textId="77777777" w:rsidR="00CF294F" w:rsidRPr="009F756B" w:rsidRDefault="00CF294F" w:rsidP="00C97DB9">
            <w:pPr>
              <w:pStyle w:val="Application2"/>
              <w:ind w:left="-355" w:firstLine="0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</w:tc>
      </w:tr>
      <w:tr w:rsidR="00997A01" w:rsidRPr="003957ED" w14:paraId="2DE61B1F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D837EC" w14:textId="2B9DB2D8" w:rsidR="004C73BE" w:rsidRPr="009F756B" w:rsidRDefault="00913731" w:rsidP="00C95304">
            <w:pPr>
              <w:pStyle w:val="Application3"/>
              <w:numPr>
                <w:ilvl w:val="0"/>
                <w:numId w:val="17"/>
              </w:numPr>
              <w:ind w:left="460" w:hanging="446"/>
              <w:jc w:val="left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У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кажите проекты, которые ваша организация реализовала</w:t>
            </w:r>
            <w:r w:rsidR="00560AF9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за последние два года,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с указанием</w:t>
            </w:r>
            <w:r w:rsidR="00560AF9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бюджет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ов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и доноров. </w:t>
            </w: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Сделайте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краткое описание цели проекта и основных результатов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(по 1 абзацу на </w:t>
            </w:r>
            <w:r w:rsidR="00560AF9">
              <w:rPr>
                <w:rFonts w:ascii="Myriad Pro" w:hAnsi="Myriad Pro"/>
                <w:sz w:val="20"/>
                <w:szCs w:val="20"/>
                <w:lang w:val="ru-RU"/>
              </w:rPr>
              <w:t xml:space="preserve">каждый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проект)</w:t>
            </w:r>
            <w:r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</w:t>
            </w:r>
          </w:p>
        </w:tc>
      </w:tr>
      <w:tr w:rsidR="00997A01" w:rsidRPr="003957ED" w14:paraId="1E0A010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FAB4B8D" w14:textId="77777777" w:rsidR="004C73BE" w:rsidRPr="009F756B" w:rsidRDefault="004C73BE" w:rsidP="00C97DB9">
            <w:pPr>
              <w:pStyle w:val="Application2"/>
              <w:ind w:left="-355" w:firstLine="0"/>
              <w:rPr>
                <w:rFonts w:ascii="Myriad Pro" w:hAnsi="Myriad Pro"/>
                <w:sz w:val="20"/>
                <w:szCs w:val="20"/>
                <w:lang w:val="ru-RU"/>
              </w:rPr>
            </w:pPr>
          </w:p>
          <w:p w14:paraId="197E5184" w14:textId="77777777" w:rsidR="00CF294F" w:rsidRPr="009F756B" w:rsidRDefault="00CF294F" w:rsidP="00C97DB9">
            <w:pPr>
              <w:pStyle w:val="Application2"/>
              <w:ind w:left="-355" w:firstLine="0"/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14:paraId="167EED6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119" w:type="dxa"/>
              <w:bottom w:w="80" w:type="dxa"/>
              <w:right w:w="80" w:type="dxa"/>
            </w:tcMar>
            <w:vAlign w:val="center"/>
          </w:tcPr>
          <w:p w14:paraId="00D56B38" w14:textId="77777777" w:rsidR="004C73BE" w:rsidRPr="00AA59BF" w:rsidRDefault="000A0AD1" w:rsidP="00250F1A">
            <w:pPr>
              <w:numPr>
                <w:ilvl w:val="0"/>
                <w:numId w:val="10"/>
              </w:numPr>
              <w:shd w:val="clear" w:color="auto" w:fill="FFFFFF"/>
              <w:jc w:val="center"/>
              <w:rPr>
                <w:rFonts w:ascii="Myriad Pro" w:hAnsi="Myriad Pro"/>
                <w:b/>
                <w:bCs/>
                <w:sz w:val="20"/>
                <w:szCs w:val="20"/>
              </w:rPr>
            </w:pPr>
            <w:r>
              <w:rPr>
                <w:rFonts w:ascii="Myriad Pro" w:hAnsi="Myriad Pro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ОПИСАНИЕ ПРОЕКТА</w:t>
            </w:r>
          </w:p>
        </w:tc>
      </w:tr>
      <w:tr w:rsidR="00997A01" w:rsidRPr="003957ED" w14:paraId="35C34F0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657842" w14:textId="28A692AB" w:rsidR="004C73BE" w:rsidRPr="009F756B" w:rsidRDefault="00913731" w:rsidP="00C95304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О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пишите выявленную целевую группу (группы), указав их </w:t>
            </w:r>
            <w:r w:rsidR="00560AF9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численность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, местоположение, возрастную и гендерную структуру, языковые требования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(если применимо)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и любые другие </w:t>
            </w:r>
            <w:r w:rsidR="00560AF9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релевантны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е параметры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(до 3 абзацев)</w:t>
            </w:r>
            <w:r w:rsidR="007B156E"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</w:p>
        </w:tc>
      </w:tr>
      <w:tr w:rsidR="00997A01" w:rsidRPr="003957ED" w14:paraId="1AD06666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BBE04E" w14:textId="77777777" w:rsidR="004C73BE" w:rsidRPr="009F756B" w:rsidRDefault="004C73BE" w:rsidP="008D5CEA">
            <w:pPr>
              <w:rPr>
                <w:rFonts w:ascii="Myriad Pro" w:hAnsi="Myriad Pro"/>
                <w:sz w:val="20"/>
                <w:szCs w:val="20"/>
                <w:lang w:val="ru-RU"/>
              </w:rPr>
            </w:pPr>
          </w:p>
          <w:p w14:paraId="6298CBD4" w14:textId="77777777" w:rsidR="00CF294F" w:rsidRPr="009F756B" w:rsidRDefault="00CF294F" w:rsidP="008D5CEA">
            <w:pPr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:rsidRPr="00C95304" w14:paraId="3D0EDFF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51D7D" w14:textId="195571AE" w:rsidR="00CF294F" w:rsidRPr="009F756B" w:rsidRDefault="00913731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О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пишите цель проекта и выявленную проблему, которую будет решать проект.</w:t>
            </w:r>
          </w:p>
          <w:p w14:paraId="2179145C" w14:textId="77777777" w:rsidR="004C73BE" w:rsidRPr="00C95304" w:rsidRDefault="000A0AD1" w:rsidP="00C95304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В чем отличие вашего проекта для определенной целевой группы (групп) в области гражданского образования и просвещения избирателей (добавленная стоимость проекта)? </w:t>
            </w:r>
            <w:r w:rsidR="00CF294F" w:rsidRPr="00AA59BF">
              <w:rPr>
                <w:rFonts w:ascii="Myriad Pro" w:hAnsi="Myriad Pro"/>
                <w:sz w:val="20"/>
                <w:szCs w:val="20"/>
                <w:lang w:val="ru-RU"/>
              </w:rPr>
              <w:t>(до 3 абзацев)</w:t>
            </w:r>
          </w:p>
        </w:tc>
      </w:tr>
      <w:tr w:rsidR="00997A01" w:rsidRPr="00C95304" w14:paraId="2C72B43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EB3F38E" w14:textId="77777777" w:rsidR="004C73BE" w:rsidRPr="00C95304" w:rsidRDefault="004C73BE" w:rsidP="008D5CEA">
            <w:pPr>
              <w:pStyle w:val="Application2"/>
              <w:rPr>
                <w:rFonts w:ascii="Myriad Pro" w:hAnsi="Myriad Pro"/>
                <w:sz w:val="20"/>
                <w:szCs w:val="20"/>
                <w:lang w:val="ru-RU"/>
              </w:rPr>
            </w:pPr>
          </w:p>
          <w:p w14:paraId="58937815" w14:textId="77777777" w:rsidR="00E81B8F" w:rsidRPr="00C95304" w:rsidRDefault="00E81B8F" w:rsidP="008D5CEA">
            <w:pPr>
              <w:pStyle w:val="Application2"/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:rsidRPr="003957ED" w14:paraId="19C7E81C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9769B" w14:textId="4AF68E01" w:rsidR="004C73BE" w:rsidRPr="00560AF9" w:rsidRDefault="00913731" w:rsidP="00C95304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О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пишите как этот проект будет способствовать достижению </w:t>
            </w:r>
            <w:r w:rsidR="00560AF9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конечных результатов Программы малых г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рантов </w:t>
            </w:r>
            <w:r w:rsidR="007B156E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–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Демократия 2021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(до 4 абзацев)</w:t>
            </w:r>
            <w:r w:rsidR="00C95304"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</w:p>
        </w:tc>
      </w:tr>
      <w:tr w:rsidR="00997A01" w:rsidRPr="003957ED" w14:paraId="0E8D8E47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203ECF" w14:textId="77777777" w:rsidR="004C73BE" w:rsidRPr="00560AF9" w:rsidRDefault="004C73BE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  <w:lang w:val="ru-RU"/>
              </w:rPr>
            </w:pPr>
          </w:p>
          <w:p w14:paraId="61164D5C" w14:textId="77777777" w:rsidR="00E81B8F" w:rsidRPr="00560AF9" w:rsidRDefault="00E81B8F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  <w:lang w:val="ru-RU"/>
              </w:rPr>
            </w:pPr>
          </w:p>
          <w:p w14:paraId="2FA2AB2C" w14:textId="77777777" w:rsidR="00E81B8F" w:rsidRPr="00560AF9" w:rsidRDefault="00E81B8F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sz w:val="20"/>
                <w:szCs w:val="20"/>
                <w:lang w:val="ru-RU"/>
              </w:rPr>
            </w:pPr>
          </w:p>
        </w:tc>
      </w:tr>
      <w:tr w:rsidR="00997A01" w14:paraId="61AFD569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9804B8" w14:textId="6AB7F5DB" w:rsidR="00CF294F" w:rsidRPr="009F756B" w:rsidRDefault="00C95304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lastRenderedPageBreak/>
              <w:t>О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бъясните какое влияние окажет ваш проект в среднесрочной и долгосрочной перспективе</w:t>
            </w:r>
            <w:r w:rsidR="000A0AD1">
              <w:rPr>
                <w:rStyle w:val="FootnoteReference"/>
                <w:rFonts w:ascii="Myriad Pro" w:hAnsi="Myriad Pro"/>
                <w:b/>
                <w:bCs/>
                <w:sz w:val="20"/>
                <w:szCs w:val="20"/>
              </w:rPr>
              <w:footnoteReference w:id="3"/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.</w:t>
            </w:r>
          </w:p>
          <w:p w14:paraId="09DC40D5" w14:textId="77777777" w:rsidR="004C73BE" w:rsidRPr="00AA59BF" w:rsidRDefault="000A0AD1" w:rsidP="00CF294F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Каким образом проект будет поддерживать ориентированное на будущее партнерство с ЦИК и ЦНОИС (устойчивость проекта)? </w:t>
            </w:r>
            <w:r w:rsidR="00E81B8F" w:rsidRPr="00AA59BF">
              <w:rPr>
                <w:rFonts w:ascii="Myriad Pro" w:hAnsi="Myriad Pro"/>
                <w:sz w:val="20"/>
                <w:szCs w:val="20"/>
                <w:lang w:val="ru-RU"/>
              </w:rPr>
              <w:t>(до 3 абзацев)</w:t>
            </w:r>
          </w:p>
        </w:tc>
      </w:tr>
      <w:tr w:rsidR="00997A01" w14:paraId="77A93453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9B1987" w14:textId="77777777" w:rsidR="004C73BE" w:rsidRPr="00AA59BF" w:rsidRDefault="004C73BE" w:rsidP="008D5CEA">
            <w:pPr>
              <w:rPr>
                <w:rFonts w:ascii="Myriad Pro" w:hAnsi="Myriad Pro"/>
                <w:sz w:val="20"/>
                <w:szCs w:val="20"/>
              </w:rPr>
            </w:pPr>
          </w:p>
          <w:p w14:paraId="262F179A" w14:textId="77777777" w:rsidR="00E81B8F" w:rsidRPr="00AA59BF" w:rsidRDefault="00E81B8F" w:rsidP="008D5CEA">
            <w:pPr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997A01" w:rsidRPr="003957ED" w14:paraId="665B2B9D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95C00" w14:textId="77777777" w:rsidR="004C73BE" w:rsidRPr="00D410BC" w:rsidRDefault="00C95304" w:rsidP="00D410BC">
            <w:pPr>
              <w:pStyle w:val="ListParagraph"/>
              <w:widowControl w:val="0"/>
              <w:numPr>
                <w:ilvl w:val="0"/>
                <w:numId w:val="19"/>
              </w:numPr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Каковы ожидаемые результаты (количественные и качественные), показатели и ме</w:t>
            </w:r>
            <w:r w:rsidR="00D410BC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роприятия для достижения каждой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из заявленных </w:t>
            </w:r>
            <w:r w:rsidR="00D410BC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целей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?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При необходимости вы можете добавлять или удалять строки для указания дополнительных результатов и мероприятий.</w:t>
            </w:r>
            <w:r w:rsidR="00D410BC" w:rsidRPr="00D410BC">
              <w:rPr>
                <w:rFonts w:ascii="Myriad Pro" w:hAnsi="Myriad Pro"/>
                <w:sz w:val="20"/>
                <w:szCs w:val="20"/>
                <w:lang w:val="ru-RU"/>
              </w:rPr>
              <w:t xml:space="preserve"> </w:t>
            </w:r>
          </w:p>
        </w:tc>
      </w:tr>
      <w:tr w:rsidR="00997A01" w14:paraId="250BD5F5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2A5080A" w14:textId="77777777" w:rsidR="004C73BE" w:rsidRPr="00D410BC" w:rsidRDefault="004C73BE" w:rsidP="008D5CEA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03257F4" w14:textId="77777777" w:rsidR="004C73BE" w:rsidRPr="00AA59BF" w:rsidRDefault="000A0AD1" w:rsidP="00E81B8F">
            <w:pPr>
              <w:ind w:left="-346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Показатель</w:t>
            </w:r>
          </w:p>
          <w:p w14:paraId="4664E9D5" w14:textId="77777777" w:rsidR="004C73BE" w:rsidRPr="00AA59BF" w:rsidRDefault="000A0AD1" w:rsidP="00E81B8F">
            <w:pPr>
              <w:ind w:left="-346"/>
              <w:jc w:val="center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(подлежащий измерению)</w:t>
            </w: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86B6114" w14:textId="77777777" w:rsidR="004C73BE" w:rsidRPr="007B156E" w:rsidRDefault="007B156E" w:rsidP="00E81B8F">
            <w:pPr>
              <w:ind w:left="-443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Базовый уровень</w:t>
            </w:r>
            <w:r w:rsidR="000A0AD1" w:rsidRPr="00AA59BF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 xml:space="preserve"> </w:t>
            </w:r>
          </w:p>
          <w:p w14:paraId="3A7807CB" w14:textId="77777777" w:rsidR="004C73BE" w:rsidRPr="007B156E" w:rsidRDefault="000A0AD1" w:rsidP="00E81B8F">
            <w:pPr>
              <w:ind w:left="-443"/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(текущая ситуация)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19191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9CFD42F" w14:textId="77777777" w:rsidR="004C73BE" w:rsidRPr="00AA59BF" w:rsidRDefault="000A0AD1" w:rsidP="00E81B8F">
            <w:pPr>
              <w:ind w:left="-353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Источники и средства проверки</w:t>
            </w:r>
          </w:p>
        </w:tc>
      </w:tr>
      <w:tr w:rsidR="00997A01" w14:paraId="146A4E50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21BEB66" w14:textId="187BCA64" w:rsidR="004C73BE" w:rsidRPr="00AA59BF" w:rsidRDefault="000A0AD1" w:rsidP="006A7CFA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Результат 1: (</w:t>
            </w:r>
            <w:r w:rsidR="00C95304">
              <w:rPr>
                <w:rFonts w:ascii="Myriad Pro" w:hAnsi="Myriad Pro" w:cs="Arial"/>
                <w:sz w:val="20"/>
                <w:szCs w:val="20"/>
                <w:lang w:val="ru-RU"/>
              </w:rPr>
              <w:t>н</w:t>
            </w: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4228844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BD254E0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91919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F0EC36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2FCCFA43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D4B0005" w14:textId="77777777" w:rsidR="004C73BE" w:rsidRPr="00AA59BF" w:rsidRDefault="000A0AD1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  <w:lang w:val="ru-RU"/>
              </w:rPr>
              <w:t>Мероприятие 1.1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14C990E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29894BE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28EEAA8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24403F0E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5A9B4E7" w14:textId="77777777" w:rsidR="004C73BE" w:rsidRPr="00AA59BF" w:rsidRDefault="000A0AD1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  <w:lang w:val="ru-RU"/>
              </w:rPr>
              <w:t>Мероприятие 1.2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A8DF695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33984D9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0AA670E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22D49409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FBFD40D" w14:textId="77777777" w:rsidR="004C73BE" w:rsidRPr="00AA59BF" w:rsidRDefault="000A0AD1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Результат 2: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D36E58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E0F61E1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F2AAA4F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7BC3D8AD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03FD025" w14:textId="2DE5ECBB" w:rsidR="004C73BE" w:rsidRPr="00AA59BF" w:rsidRDefault="000A0AD1" w:rsidP="00E81B8F">
            <w:pPr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z w:val="20"/>
                <w:szCs w:val="20"/>
                <w:lang w:val="ru-RU"/>
              </w:rPr>
              <w:t>Мероприятие 2.1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B210218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C5A26B6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98C05B6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3767E68A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35C6294" w14:textId="68B798A0" w:rsidR="00E81B8F" w:rsidRPr="00AA59BF" w:rsidRDefault="000A0AD1" w:rsidP="00E81B8F">
            <w:pPr>
              <w:ind w:left="-175"/>
              <w:rPr>
                <w:rFonts w:ascii="Myriad Pro" w:eastAsia="Cambria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z w:val="20"/>
                <w:szCs w:val="20"/>
                <w:lang w:val="ru-RU"/>
              </w:rPr>
              <w:t>Мероприятие 2.1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A3E99D0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E9F966E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B5AD9F3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65EED3EE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8041CDE" w14:textId="77777777" w:rsidR="004C73BE" w:rsidRPr="00AA59BF" w:rsidRDefault="000A0AD1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Результат 3: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0D4373B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857B05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714041E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659962FE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64533EB" w14:textId="66671208" w:rsidR="004C73BE" w:rsidRPr="00AA59BF" w:rsidRDefault="000A0AD1" w:rsidP="00E81B8F">
            <w:pPr>
              <w:widowControl w:val="0"/>
              <w:suppressAutoHyphens/>
              <w:ind w:left="-175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  <w:lang w:val="ru-RU"/>
              </w:rPr>
              <w:t>Мероприятие 3.1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7E58BC5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C2FF6C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71A436D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36660BF2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4877A588" w14:textId="1B2BA9EE" w:rsidR="00E81B8F" w:rsidRPr="00AA59BF" w:rsidRDefault="000A0AD1" w:rsidP="00E81B8F">
            <w:pPr>
              <w:widowControl w:val="0"/>
              <w:suppressAutoHyphens/>
              <w:ind w:left="-175"/>
              <w:rPr>
                <w:rFonts w:ascii="Myriad Pro" w:eastAsia="Cambria" w:hAnsi="Myriad Pro" w:cs="Arial"/>
                <w:spacing w:val="-1"/>
                <w:sz w:val="20"/>
                <w:szCs w:val="20"/>
              </w:rPr>
            </w:pPr>
            <w:r w:rsidRPr="00AA59BF">
              <w:rPr>
                <w:rFonts w:ascii="Myriad Pro" w:eastAsia="Cambria" w:hAnsi="Myriad Pro" w:cs="Arial"/>
                <w:spacing w:val="-1"/>
                <w:sz w:val="20"/>
                <w:szCs w:val="20"/>
                <w:lang w:val="ru-RU"/>
              </w:rPr>
              <w:t>Мероприятие 3.2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1162487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9842BE1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E94329A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37D84ADF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3E52021" w14:textId="77777777" w:rsidR="004C73BE" w:rsidRPr="00AA59BF" w:rsidRDefault="000A0AD1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sz w:val="20"/>
                <w:szCs w:val="20"/>
                <w:lang w:val="ru-RU"/>
              </w:rPr>
              <w:t>Результат 4: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80E43F8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26523A7E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3B9AAC7F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0E4ABC18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7FBD1277" w14:textId="7522CDF3" w:rsidR="004C73BE" w:rsidRPr="00AA59BF" w:rsidRDefault="000A0AD1" w:rsidP="00E81B8F">
            <w:pPr>
              <w:pStyle w:val="Application2"/>
              <w:ind w:left="-175" w:firstLine="0"/>
              <w:rPr>
                <w:rFonts w:ascii="Myriad Pro" w:hAnsi="Myriad Pro" w:cs="Arial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 w:val="0"/>
                <w:bCs w:val="0"/>
                <w:sz w:val="20"/>
                <w:szCs w:val="20"/>
                <w:lang w:val="ru-RU"/>
              </w:rPr>
              <w:t>Мероприятие 4.1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137A6E0C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ADC7DED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7D7D672" w14:textId="77777777" w:rsidR="004C73BE" w:rsidRPr="00AA59BF" w:rsidRDefault="004C73BE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31FFECA9" w14:textId="77777777" w:rsidTr="00250F1A">
        <w:trPr>
          <w:trHeight w:val="288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641E8EAD" w14:textId="5343CFD9" w:rsidR="00E81B8F" w:rsidRPr="00AA59BF" w:rsidRDefault="000A0AD1" w:rsidP="00E81B8F">
            <w:pPr>
              <w:pStyle w:val="Application2"/>
              <w:ind w:left="-175" w:firstLine="0"/>
              <w:rPr>
                <w:rFonts w:ascii="Myriad Pro" w:hAnsi="Myriad Pro" w:cs="Arial"/>
                <w:b w:val="0"/>
                <w:bCs w:val="0"/>
                <w:sz w:val="20"/>
                <w:szCs w:val="20"/>
              </w:rPr>
            </w:pPr>
            <w:r w:rsidRPr="00AA59BF">
              <w:rPr>
                <w:rFonts w:ascii="Myriad Pro" w:hAnsi="Myriad Pro" w:cs="Arial"/>
                <w:b w:val="0"/>
                <w:bCs w:val="0"/>
                <w:sz w:val="20"/>
                <w:szCs w:val="20"/>
                <w:lang w:val="ru-RU"/>
              </w:rPr>
              <w:t>Мероприятие 4.2. (название)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03547844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A966E04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440" w:type="dxa"/>
              <w:bottom w:w="80" w:type="dxa"/>
              <w:right w:w="80" w:type="dxa"/>
            </w:tcMar>
            <w:vAlign w:val="center"/>
          </w:tcPr>
          <w:p w14:paraId="58077AD4" w14:textId="77777777" w:rsidR="00E81B8F" w:rsidRPr="00AA59BF" w:rsidRDefault="00E81B8F" w:rsidP="008D5CEA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:rsidRPr="003957ED" w14:paraId="67982DF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26DA79" w14:textId="65148BA9" w:rsidR="004C73BE" w:rsidRPr="007B156E" w:rsidRDefault="000A0AD1" w:rsidP="006A7CF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Пред</w:t>
            </w:r>
            <w:r w:rsidR="007B156E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о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ставьте краткое описание каждого из перечисленных выше мероприятий 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(до 4 предложений на </w:t>
            </w:r>
            <w:r w:rsidR="00D410BC">
              <w:rPr>
                <w:rFonts w:ascii="Myriad Pro" w:hAnsi="Myriad Pro"/>
                <w:sz w:val="20"/>
                <w:szCs w:val="20"/>
                <w:lang w:val="ru-RU"/>
              </w:rPr>
              <w:t>каждое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 мероприятие)</w:t>
            </w:r>
            <w:r w:rsidR="00C95304"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</w:p>
        </w:tc>
      </w:tr>
      <w:tr w:rsidR="00997A01" w:rsidRPr="003957ED" w14:paraId="15AA20FE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277C86" w14:textId="77777777" w:rsidR="002767E6" w:rsidRPr="007B156E" w:rsidRDefault="000A0AD1" w:rsidP="002767E6">
            <w:pPr>
              <w:pStyle w:val="Application2"/>
              <w:numPr>
                <w:ilvl w:val="0"/>
                <w:numId w:val="18"/>
              </w:numPr>
              <w:ind w:left="728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  <w:r w:rsidRPr="007B156E"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  <w:t xml:space="preserve"> </w:t>
            </w:r>
          </w:p>
          <w:p w14:paraId="09E0F1D5" w14:textId="77777777" w:rsidR="007E3EED" w:rsidRPr="007B156E" w:rsidRDefault="007E3EED" w:rsidP="00DB2F5A">
            <w:pPr>
              <w:pStyle w:val="Application2"/>
              <w:numPr>
                <w:ilvl w:val="0"/>
                <w:numId w:val="18"/>
              </w:numPr>
              <w:ind w:left="728"/>
              <w:rPr>
                <w:rFonts w:ascii="Myriad Pro" w:hAnsi="Myriad Pro"/>
                <w:b w:val="0"/>
                <w:bCs w:val="0"/>
                <w:sz w:val="20"/>
                <w:szCs w:val="20"/>
                <w:lang w:val="ru-RU"/>
              </w:rPr>
            </w:pPr>
          </w:p>
        </w:tc>
      </w:tr>
      <w:tr w:rsidR="00997A01" w:rsidRPr="003957ED" w14:paraId="77AD3CFC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C074FC" w14:textId="6053C09B" w:rsidR="00250F1A" w:rsidRPr="009F756B" w:rsidRDefault="000A0AD1" w:rsidP="00250F1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Перечислите бенефициаров проекта 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>(прямых и косвенных)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, а также укажите други</w:t>
            </w:r>
            <w:r w:rsidR="00C95304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е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заинтересованны</w:t>
            </w:r>
            <w:r w:rsidR="00C95304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е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лиц</w:t>
            </w:r>
            <w:r w:rsidR="00C95304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а</w:t>
            </w: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>(если применимо).</w:t>
            </w:r>
          </w:p>
          <w:p w14:paraId="0454B0AE" w14:textId="77777777" w:rsidR="00250F1A" w:rsidRPr="009F756B" w:rsidRDefault="000A0AD1" w:rsidP="00250F1A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Укажите реальное количество бенефициаров напротив каждой категории 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>(прямые, косвенные).</w:t>
            </w:r>
          </w:p>
          <w:p w14:paraId="400AC17A" w14:textId="0810D2CD" w:rsidR="004C73BE" w:rsidRPr="009F756B" w:rsidRDefault="000A0AD1" w:rsidP="006A7CFA">
            <w:pPr>
              <w:pStyle w:val="ListParagraph"/>
              <w:widowControl w:val="0"/>
              <w:spacing w:after="0"/>
              <w:ind w:left="461"/>
              <w:rPr>
                <w:rFonts w:ascii="Myriad Pro" w:hAnsi="Myriad Pro"/>
                <w:sz w:val="20"/>
                <w:szCs w:val="20"/>
                <w:lang w:val="ru-RU"/>
              </w:rPr>
            </w:pP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Если ожидается, что число косвенных бенефициаров будет расти в долгосрочной перспективе, укажите </w:t>
            </w:r>
            <w:r w:rsidR="004B7136">
              <w:rPr>
                <w:rFonts w:ascii="Myriad Pro" w:hAnsi="Myriad Pro"/>
                <w:sz w:val="20"/>
                <w:szCs w:val="20"/>
                <w:lang w:val="ru-RU"/>
              </w:rPr>
              <w:t xml:space="preserve">их 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предполагаемое число и сроки (например, в течение Y месяцев после завершения </w:t>
            </w:r>
            <w:r w:rsidR="004B7136">
              <w:rPr>
                <w:rFonts w:ascii="Myriad Pro" w:hAnsi="Myriad Pro"/>
                <w:sz w:val="20"/>
                <w:szCs w:val="20"/>
                <w:lang w:val="ru-RU"/>
              </w:rPr>
              <w:t>проекта получат выгоду дополнительно Z целевых</w:t>
            </w:r>
            <w:r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 групп).</w:t>
            </w:r>
          </w:p>
        </w:tc>
      </w:tr>
      <w:tr w:rsidR="00997A01" w:rsidRPr="003957ED" w14:paraId="21104965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97D51" w14:textId="77777777" w:rsidR="00250F1A" w:rsidRPr="009F756B" w:rsidRDefault="00250F1A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</w:p>
          <w:p w14:paraId="23196A50" w14:textId="77777777" w:rsidR="00586707" w:rsidRPr="009F756B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</w:p>
        </w:tc>
      </w:tr>
      <w:tr w:rsidR="00997A01" w:rsidRPr="003957ED" w14:paraId="09B645E2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625D" w14:textId="0C336CB2" w:rsidR="004C73BE" w:rsidRPr="006A7CFA" w:rsidRDefault="000828AC" w:rsidP="006A7CF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lastRenderedPageBreak/>
              <w:t>О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пишите ваш метод оценки результатов проекта и обеспечения их устойчивости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(до 2 абзацев)</w:t>
            </w:r>
            <w:r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</w:p>
        </w:tc>
      </w:tr>
      <w:tr w:rsidR="00997A01" w:rsidRPr="003957ED" w14:paraId="0419CD3B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39624" w14:textId="77777777" w:rsidR="00250F1A" w:rsidRPr="006A7CFA" w:rsidRDefault="00250F1A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</w:p>
          <w:p w14:paraId="0EC3AEE9" w14:textId="77777777" w:rsidR="00586707" w:rsidRPr="006A7CFA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</w:p>
        </w:tc>
      </w:tr>
      <w:tr w:rsidR="00997A01" w:rsidRPr="003957ED" w14:paraId="5C89EE45" w14:textId="77777777" w:rsidTr="008D5CEA">
        <w:trPr>
          <w:trHeight w:val="288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306D4" w14:textId="7570D867" w:rsidR="004C73BE" w:rsidRPr="004B7136" w:rsidRDefault="000828AC" w:rsidP="006A7CFA">
            <w:pPr>
              <w:pStyle w:val="ListParagraph"/>
              <w:widowControl w:val="0"/>
              <w:numPr>
                <w:ilvl w:val="0"/>
                <w:numId w:val="19"/>
              </w:numPr>
              <w:spacing w:after="0"/>
              <w:ind w:left="461" w:hanging="461"/>
              <w:rPr>
                <w:rFonts w:ascii="Myriad Pro" w:hAnsi="Myriad Pro"/>
                <w:sz w:val="20"/>
                <w:szCs w:val="20"/>
                <w:lang w:val="ru-RU"/>
              </w:rPr>
            </w:pPr>
            <w:r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У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кажите </w:t>
            </w:r>
            <w:r w:rsidR="006D3B00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наиболее значимые 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риски, связанные с реализацией вашего проекта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(операционные, финансовые, политические, </w:t>
            </w:r>
            <w:r w:rsidR="007B156E">
              <w:rPr>
                <w:rFonts w:ascii="Myriad Pro" w:hAnsi="Myriad Pro"/>
                <w:sz w:val="20"/>
                <w:szCs w:val="20"/>
                <w:lang w:val="ru-RU"/>
              </w:rPr>
              <w:t>связанные с поставкой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, человеческие)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. Для каждого из перечисленных рисков, опишите как вы намере</w:t>
            </w:r>
            <w:r w:rsidR="00B143C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ны </w:t>
            </w:r>
            <w:r w:rsidR="004B7136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управл</w:t>
            </w:r>
            <w:r w:rsidR="00B143C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>ять</w:t>
            </w:r>
            <w:r w:rsidR="000A0AD1" w:rsidRPr="00AA59BF"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  <w:t xml:space="preserve"> ими 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 xml:space="preserve">(до 2 предложений на </w:t>
            </w:r>
            <w:r w:rsidR="004B7136">
              <w:rPr>
                <w:rFonts w:ascii="Myriad Pro" w:hAnsi="Myriad Pro"/>
                <w:sz w:val="20"/>
                <w:szCs w:val="20"/>
                <w:lang w:val="ru-RU"/>
              </w:rPr>
              <w:t>описание каждого риска</w:t>
            </w:r>
            <w:r w:rsidR="000A0AD1" w:rsidRPr="00AA59BF">
              <w:rPr>
                <w:rFonts w:ascii="Myriad Pro" w:hAnsi="Myriad Pro"/>
                <w:sz w:val="20"/>
                <w:szCs w:val="20"/>
                <w:lang w:val="ru-RU"/>
              </w:rPr>
              <w:t>)</w:t>
            </w:r>
            <w:r>
              <w:rPr>
                <w:rFonts w:ascii="Myriad Pro" w:hAnsi="Myriad Pro"/>
                <w:sz w:val="20"/>
                <w:szCs w:val="20"/>
                <w:lang w:val="ru-RU"/>
              </w:rPr>
              <w:t>.</w:t>
            </w:r>
          </w:p>
        </w:tc>
      </w:tr>
      <w:tr w:rsidR="00997A01" w:rsidRPr="003957ED" w14:paraId="77586EED" w14:textId="77777777" w:rsidTr="00F3027F">
        <w:trPr>
          <w:trHeight w:val="882"/>
        </w:trPr>
        <w:tc>
          <w:tcPr>
            <w:tcW w:w="10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86C5A1" w14:textId="77777777" w:rsidR="00586707" w:rsidRPr="004B7136" w:rsidRDefault="00586707" w:rsidP="008D5CEA">
            <w:pPr>
              <w:widowControl w:val="0"/>
              <w:tabs>
                <w:tab w:val="left" w:pos="900"/>
              </w:tabs>
              <w:rPr>
                <w:rFonts w:ascii="Myriad Pro" w:hAnsi="Myriad Pro"/>
                <w:b/>
                <w:bCs/>
                <w:sz w:val="20"/>
                <w:szCs w:val="20"/>
                <w:lang w:val="ru-RU"/>
              </w:rPr>
            </w:pPr>
          </w:p>
        </w:tc>
      </w:tr>
    </w:tbl>
    <w:p w14:paraId="16A47834" w14:textId="77777777" w:rsidR="004C73BE" w:rsidRPr="004B7136" w:rsidRDefault="004C73BE" w:rsidP="004C73BE">
      <w:pPr>
        <w:rPr>
          <w:rFonts w:ascii="Myriad Pro" w:eastAsia="Arial" w:hAnsi="Myriad Pro" w:cs="Arial"/>
          <w:sz w:val="22"/>
          <w:szCs w:val="22"/>
          <w:lang w:val="ru-RU"/>
        </w:rPr>
      </w:pPr>
    </w:p>
    <w:p w14:paraId="3EA43157" w14:textId="77777777" w:rsidR="004C73BE" w:rsidRPr="004B7136" w:rsidRDefault="004C73BE" w:rsidP="004C73BE">
      <w:pPr>
        <w:widowControl w:val="0"/>
        <w:rPr>
          <w:rFonts w:ascii="Myriad Pro" w:eastAsia="Arial" w:hAnsi="Myriad Pro" w:cs="Arial"/>
          <w:sz w:val="22"/>
          <w:szCs w:val="22"/>
          <w:lang w:val="ru-RU"/>
        </w:rPr>
      </w:pPr>
    </w:p>
    <w:p w14:paraId="3C05B743" w14:textId="77777777" w:rsidR="004C73BE" w:rsidRPr="004B7136" w:rsidRDefault="004C73BE" w:rsidP="004C73BE">
      <w:pPr>
        <w:rPr>
          <w:rFonts w:ascii="Myriad Pro" w:eastAsia="Arial" w:hAnsi="Myriad Pro" w:cs="Arial"/>
          <w:color w:val="0070C0"/>
          <w:sz w:val="22"/>
          <w:szCs w:val="22"/>
          <w:u w:color="0070C0"/>
          <w:lang w:val="ru-RU"/>
        </w:rPr>
      </w:pPr>
    </w:p>
    <w:p w14:paraId="0C6BD5F9" w14:textId="77777777" w:rsidR="004C73BE" w:rsidRPr="004B7136" w:rsidRDefault="004C73BE" w:rsidP="00250F1A">
      <w:pPr>
        <w:shd w:val="clear" w:color="auto" w:fill="FFFFFF"/>
        <w:rPr>
          <w:rFonts w:ascii="Myriad Pro" w:hAnsi="Myriad Pro"/>
          <w:sz w:val="22"/>
          <w:szCs w:val="22"/>
          <w:lang w:val="ru-RU"/>
        </w:rPr>
        <w:sectPr w:rsidR="004C73BE" w:rsidRPr="004B7136" w:rsidSect="00AA59BF">
          <w:footerReference w:type="default" r:id="rId10"/>
          <w:headerReference w:type="first" r:id="rId11"/>
          <w:pgSz w:w="11900" w:h="16840"/>
          <w:pgMar w:top="720" w:right="1797" w:bottom="450" w:left="1418" w:header="720" w:footer="720" w:gutter="0"/>
          <w:cols w:space="720"/>
          <w:titlePg/>
        </w:sectPr>
      </w:pPr>
    </w:p>
    <w:p w14:paraId="1FFC6ED3" w14:textId="77777777" w:rsidR="004C73BE" w:rsidRPr="00223396" w:rsidRDefault="000A0AD1" w:rsidP="00223396">
      <w:pPr>
        <w:numPr>
          <w:ilvl w:val="0"/>
          <w:numId w:val="10"/>
        </w:numPr>
        <w:shd w:val="clear" w:color="auto" w:fill="FFFFFF"/>
        <w:jc w:val="center"/>
        <w:rPr>
          <w:rFonts w:ascii="Myriad Pro" w:hAnsi="Myriad Pro"/>
          <w:b/>
          <w:bCs/>
          <w:color w:val="1F3864" w:themeColor="accent1" w:themeShade="80"/>
          <w:sz w:val="22"/>
          <w:szCs w:val="22"/>
        </w:rPr>
      </w:pPr>
      <w:r w:rsidRPr="00223396"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u-RU"/>
        </w:rPr>
        <w:lastRenderedPageBreak/>
        <w:t>КАЛЕНДАРЬ ПРОЕКТНОЙ ДЕЯТЕЛЬНОСТИ</w:t>
      </w:r>
    </w:p>
    <w:p w14:paraId="3234656D" w14:textId="77777777" w:rsidR="00571FC9" w:rsidRDefault="000A0AD1" w:rsidP="004B7136">
      <w:pPr>
        <w:ind w:right="-408"/>
        <w:jc w:val="center"/>
        <w:rPr>
          <w:rFonts w:ascii="Myriad Pro" w:hAnsi="Myriad Pro"/>
          <w:color w:val="1F3864" w:themeColor="accent1" w:themeShade="80"/>
          <w:sz w:val="22"/>
          <w:szCs w:val="22"/>
        </w:rPr>
      </w:pPr>
      <w:r>
        <w:rPr>
          <w:rFonts w:ascii="Myriad Pro" w:hAnsi="Myriad Pro"/>
          <w:color w:val="1F3864" w:themeColor="accent1" w:themeShade="80"/>
          <w:sz w:val="22"/>
          <w:szCs w:val="22"/>
          <w:lang w:val="ru-RU"/>
        </w:rPr>
        <w:t>АПРЕЛЬ-НОЯБРЬ 2021 ГОДА</w:t>
      </w:r>
    </w:p>
    <w:p w14:paraId="1F23D919" w14:textId="77777777" w:rsidR="00571FC9" w:rsidRPr="009F756B" w:rsidRDefault="004B7136" w:rsidP="00571FC9">
      <w:pPr>
        <w:ind w:left="-90"/>
        <w:rPr>
          <w:rFonts w:ascii="Myriad Pro" w:hAnsi="Myriad Pro"/>
          <w:color w:val="FF0000"/>
          <w:sz w:val="22"/>
          <w:szCs w:val="22"/>
          <w:lang w:val="ru-RU"/>
        </w:rPr>
      </w:pPr>
      <w:r>
        <w:rPr>
          <w:rFonts w:ascii="Myriad Pro" w:hAnsi="Myriad Pro"/>
          <w:i/>
          <w:iCs/>
          <w:color w:val="FF0000"/>
          <w:sz w:val="20"/>
          <w:szCs w:val="20"/>
          <w:lang w:val="ru-RU"/>
        </w:rPr>
        <w:t>Вы можете добавлят</w:t>
      </w:r>
      <w:r w:rsidR="000A0AD1" w:rsidRPr="00571FC9">
        <w:rPr>
          <w:rFonts w:ascii="Myriad Pro" w:hAnsi="Myriad Pro"/>
          <w:i/>
          <w:iCs/>
          <w:color w:val="FF0000"/>
          <w:sz w:val="20"/>
          <w:szCs w:val="20"/>
          <w:lang w:val="ru-RU"/>
        </w:rPr>
        <w:t>ь строки, чтобы отразить все запланированные мероприятия (при необходимости). Пожалуйста, укажите мероприятия, организованные в соответствии с каждым результатом, используя ту же нумерацию, что и в разделе 6.5.</w:t>
      </w:r>
    </w:p>
    <w:p w14:paraId="3D4C4709" w14:textId="77777777" w:rsidR="004C73BE" w:rsidRPr="009F756B" w:rsidRDefault="004C73BE" w:rsidP="00186D46">
      <w:pPr>
        <w:ind w:left="360"/>
        <w:rPr>
          <w:rFonts w:ascii="Myriad Pro" w:eastAsia="Arial" w:hAnsi="Myriad Pro" w:cs="Arial"/>
          <w:b/>
          <w:bCs/>
          <w:sz w:val="22"/>
          <w:szCs w:val="22"/>
          <w:lang w:val="ru-RU"/>
        </w:rPr>
      </w:pPr>
    </w:p>
    <w:tbl>
      <w:tblPr>
        <w:tblStyle w:val="TableGrid"/>
        <w:tblW w:w="14762" w:type="dxa"/>
        <w:tblInd w:w="-105" w:type="dxa"/>
        <w:tblLayout w:type="fixed"/>
        <w:tblLook w:val="04A0" w:firstRow="1" w:lastRow="0" w:firstColumn="1" w:lastColumn="0" w:noHBand="0" w:noVBand="1"/>
      </w:tblPr>
      <w:tblGrid>
        <w:gridCol w:w="3330"/>
        <w:gridCol w:w="272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997A01" w14:paraId="076EB29B" w14:textId="77777777" w:rsidTr="001A65B9">
        <w:trPr>
          <w:trHeight w:val="432"/>
        </w:trPr>
        <w:tc>
          <w:tcPr>
            <w:tcW w:w="33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24DEB87" w14:textId="77777777" w:rsidR="00AA59BF" w:rsidRPr="00571FC9" w:rsidRDefault="000A0AD1" w:rsidP="00AA59BF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Мероприятия</w:t>
            </w:r>
          </w:p>
        </w:tc>
        <w:tc>
          <w:tcPr>
            <w:tcW w:w="135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25169EA" w14:textId="77777777" w:rsidR="00AA59BF" w:rsidRPr="00571FC9" w:rsidRDefault="000A0AD1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Апрель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85927F9" w14:textId="77777777" w:rsidR="00AA59BF" w:rsidRPr="00571FC9" w:rsidRDefault="000A0AD1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Май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5F5FEF" w14:textId="77777777" w:rsidR="00AA59BF" w:rsidRPr="00571FC9" w:rsidRDefault="000A0AD1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Июнь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8F043EB" w14:textId="77777777" w:rsidR="00AA59BF" w:rsidRPr="00571FC9" w:rsidRDefault="000A0AD1" w:rsidP="00AA59BF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Июль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46A5E05" w14:textId="77777777" w:rsidR="00AA59BF" w:rsidRPr="00571FC9" w:rsidRDefault="000A0AD1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Август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FA5C2E1" w14:textId="77777777" w:rsidR="00AA59BF" w:rsidRPr="00571FC9" w:rsidRDefault="000A0AD1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Сентябрь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531FC24" w14:textId="77777777" w:rsidR="00AA59BF" w:rsidRPr="00571FC9" w:rsidRDefault="000A0AD1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Октябрь</w:t>
            </w:r>
          </w:p>
        </w:tc>
        <w:tc>
          <w:tcPr>
            <w:tcW w:w="144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9A2D914" w14:textId="77777777" w:rsidR="00AA59BF" w:rsidRPr="00571FC9" w:rsidRDefault="000A0AD1" w:rsidP="00AA59BF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Ноябрь</w:t>
            </w:r>
          </w:p>
        </w:tc>
      </w:tr>
      <w:tr w:rsidR="00997A01" w14:paraId="6589BA9B" w14:textId="77777777" w:rsidTr="001A65B9">
        <w:trPr>
          <w:trHeight w:val="432"/>
        </w:trPr>
        <w:tc>
          <w:tcPr>
            <w:tcW w:w="33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C68BB9" w14:textId="77777777" w:rsidR="00186D46" w:rsidRPr="00571FC9" w:rsidRDefault="00186D46" w:rsidP="00186D46">
            <w:pPr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7EB0084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D7F864A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04FC9E2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000A677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3FEE206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431BBE7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302377B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71723C2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DC37431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E4D346F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2E18392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0812FDC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715F120" w14:textId="77777777" w:rsidR="00186D46" w:rsidRPr="00571FC9" w:rsidRDefault="000A0AD1" w:rsidP="00766187">
            <w:pPr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FD0292C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FC860F0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53BBCDD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FC956C7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A131119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883A8D9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DF17296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2C5B198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53AEA8A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0446D33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C1E18CB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9A9E05D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511279B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E29144A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8FC3074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DDB9641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1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C1FF35D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2</w:t>
            </w: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0C7EFA8" w14:textId="77777777" w:rsidR="00186D46" w:rsidRPr="00571FC9" w:rsidRDefault="000A0AD1" w:rsidP="00766187">
            <w:pPr>
              <w:shd w:val="clear" w:color="auto" w:fill="FFFFFF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3</w:t>
            </w: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141D4B3" w14:textId="77777777" w:rsidR="00186D46" w:rsidRPr="00571FC9" w:rsidRDefault="000A0AD1" w:rsidP="00766187">
            <w:pPr>
              <w:shd w:val="clear" w:color="auto" w:fill="FFFFFF"/>
              <w:ind w:right="-80"/>
              <w:jc w:val="center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4</w:t>
            </w:r>
          </w:p>
        </w:tc>
      </w:tr>
      <w:tr w:rsidR="00997A01" w14:paraId="64B47E53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FC8B581" w14:textId="77777777" w:rsidR="00186D46" w:rsidRPr="00571FC9" w:rsidRDefault="000A0AD1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РЕЗУЛЬТАТ 1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1E816F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FC5DA5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45743C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D0354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8980A8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BD7D56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22372E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4FC5D5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094ABE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2931DE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0EED2E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51DB34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F743A1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8E6134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D7F1D4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0922DD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2F65CA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04DB66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05A922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DA6107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6D1F8A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03CCF3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7E68C2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29BBB3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B69066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727F28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28F7BE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59157D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3E37D7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950239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271C23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1340BC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6410B134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5F165B" w14:textId="77777777" w:rsidR="00186D46" w:rsidRPr="00571FC9" w:rsidRDefault="000A0AD1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Мероприятие 1.1. (название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09E9A9F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429CA1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23A7CA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8CD7B5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E00D26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0949C8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0468C9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D8D302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C7C850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008675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D71298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9521CD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E29624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4AC5FD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3E676D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B6A73A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DE445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940C7A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538BFC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D228BF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160459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559A66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B52091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532EC3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D9C59B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22983C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DB0ACF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DE8C43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5BB86A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62ABD3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0A9D88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EE3611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:rsidRPr="003957ED" w14:paraId="0E6D5C0F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6B0FC6" w14:textId="77777777" w:rsidR="00186D46" w:rsidRPr="009F756B" w:rsidRDefault="000A0AD1" w:rsidP="00186D46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94910B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31445E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3BCB8D82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B008A1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EBEB1B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4B4315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FD4AB9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CC8B94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B78630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47D0BD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C3D203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008916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3BFE11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32ABE5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9D4F60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9EF765C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29C7F0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8C17CE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1E118C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37FB3D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5228E5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9BAFCD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582932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D543149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1F3897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6EEAE0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D96CA5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CDD1AE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95D419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9AB2B5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6AB1D8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D99556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:rsidRPr="003957ED" w14:paraId="223E3CB4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4715B8E" w14:textId="77777777" w:rsidR="00186D46" w:rsidRPr="009F756B" w:rsidRDefault="000A0AD1" w:rsidP="00186D46">
            <w:pPr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5BD2219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75F70E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37A251C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FEE4D9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4231FA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281167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3D46B44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C800A92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722750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3FEF8BC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3D1C75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1D8B54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1AF8E3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6EF552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6A3B30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118145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3D1570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1045FF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FE2580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957E17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B7101F9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965775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49FFBD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88CC8D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C0184E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154262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4485B4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6E31DC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1F9DA0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92DC84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C69638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21BDEC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14:paraId="4848B837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8AB9903" w14:textId="77777777" w:rsidR="00186D46" w:rsidRPr="00571FC9" w:rsidRDefault="000A0AD1" w:rsidP="00186D46">
            <w:pPr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Мероприятие 1.2. (название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7A19D6D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C53CC4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5D06F1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841F6F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5ACD52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27AD89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DD4105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B84B52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D25515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BAE196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110362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5F9DAB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D4998C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B7781A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2B4EE2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2223BB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65ACA7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4169E1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2BB7DD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DD6B4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0CD3E8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CE5DFE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9CC30C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9775C0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311E19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0092DE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B33106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107E65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71CDC5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93EDB8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B790B6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DB8740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:rsidRPr="003957ED" w14:paraId="582C1D79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8CFF73D" w14:textId="77777777" w:rsidR="00186D46" w:rsidRPr="009F756B" w:rsidRDefault="000A0AD1" w:rsidP="00186D46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4D4CB02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20ED5E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E31FEC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F07E0A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C43122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41C630C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010870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518A57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D91316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6222952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797F8E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C34355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9EE533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36FC643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B9E558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443B59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49A5FBC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1578F2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71ACB0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9EC27C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3BE114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DA87A9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373275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3B897C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BA2C9F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F29DB9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3D952A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3445F4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10810B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D771CB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D95949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E7135D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:rsidRPr="003957ED" w14:paraId="0D118AD8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73A22B" w14:textId="77777777" w:rsidR="00186D46" w:rsidRPr="009F756B" w:rsidRDefault="000A0AD1" w:rsidP="00186D46">
            <w:pPr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221251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C98922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42D031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DDBACE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F84A17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E33F92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AE9FE3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DCB8FD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55982C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5FB8A3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DF29CC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F76341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4BA6652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DF4488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F90579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F7CF3D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7A2D9D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D8CE8E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1D0865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7BDB06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326787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5E7C3CC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74F31C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435F39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4CDCBB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60CA3E9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DF9149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7978A6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BA51E9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893F8F2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FC2578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DA5649C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14:paraId="7E1EA355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5082F99" w14:textId="77777777" w:rsidR="00186D46" w:rsidRPr="00571FC9" w:rsidRDefault="000A0AD1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РЕЗУЛЬТАТ 2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616E41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739023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117239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FBC49D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56A9B8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5DE11C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35D5A9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F69DF8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BB1E5A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2C367A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D6BFF1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3258FD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30AE79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464761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D11F93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593603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1DE192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077055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113D7B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47081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D0DD27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650DC7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72710B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0B8C83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BE6E03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3349B3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43247E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FDE72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299826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62CB54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C34764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3A9A4A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2204AB06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6D0011" w14:textId="77777777" w:rsidR="00186D46" w:rsidRPr="00571FC9" w:rsidRDefault="000A0AD1" w:rsidP="00B143CF">
            <w:pPr>
              <w:shd w:val="clear" w:color="auto" w:fill="FFFFFF"/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Мероприятие 2.1. (название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08A886B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443C0D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648D23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2B55BF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296511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BB3012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D402EC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24F5A9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952311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131EC9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34F28C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EDC9A7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01F5D5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E4D9C3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26EC53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E91BE8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84632A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813128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EBBA72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0086DA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E630AA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89DE12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BD429B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551AF1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9B7F6F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18AAFE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08C38D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E6E7CB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FB3005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61213E7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365710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5ADA7A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:rsidRPr="003957ED" w14:paraId="725405C3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821CF6F" w14:textId="77777777" w:rsidR="00186D46" w:rsidRPr="009F756B" w:rsidRDefault="000A0AD1" w:rsidP="00186D46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341FAF6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3E984F8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430548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D27680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BCEBC2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5159F8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996CDA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95C22A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EAA809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E1305F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AD936B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A14DDB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D8AFAD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7C5F4E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0502F5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F35AB2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8F48D2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8D7E6C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DBE84B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0F6417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4239415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98BEC9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801063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A59761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514ADC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755B2EB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61CF02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F3542B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94D0B59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3BB916E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6B0268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EC40DD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:rsidRPr="003957ED" w14:paraId="0C3E6F64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6DF211" w14:textId="77777777" w:rsidR="00186D46" w:rsidRPr="009F756B" w:rsidRDefault="000A0AD1" w:rsidP="00186D46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0EC432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2D8115F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61F2ED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55408C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3E28A8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4E804C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40CFE1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17BCAF6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52611B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08264D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5641B6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C7CCD6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AE1F4F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97E7E52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4C0CF2D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3D8E4D0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2CED5F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3F2DC09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6F042C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A3E894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C2589F7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72A977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8021FDB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48CC3B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73C1A71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7CF4348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15550005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8EE71A4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E8A98C3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613582A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F2A2FA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073F9AE" w14:textId="77777777" w:rsidR="00186D46" w:rsidRPr="009F756B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14:paraId="7EF585C1" w14:textId="77777777" w:rsidTr="001A65B9">
        <w:trPr>
          <w:trHeight w:val="432"/>
        </w:trPr>
        <w:tc>
          <w:tcPr>
            <w:tcW w:w="3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2440760" w14:textId="77777777" w:rsidR="00186D46" w:rsidRPr="00571FC9" w:rsidRDefault="000A0AD1" w:rsidP="00186D46">
            <w:pPr>
              <w:shd w:val="clear" w:color="auto" w:fill="FFFFFF"/>
              <w:rPr>
                <w:rFonts w:ascii="Myriad Pro" w:hAnsi="Myriad Pro" w:cs="Arial"/>
                <w:b/>
                <w:bCs/>
                <w:sz w:val="20"/>
                <w:szCs w:val="20"/>
              </w:rPr>
            </w:pPr>
            <w:r w:rsidRPr="00571FC9">
              <w:rPr>
                <w:rFonts w:ascii="Myriad Pro" w:eastAsia="Cambria" w:hAnsi="Myriad Pro" w:cs="Arial"/>
                <w:b/>
                <w:bCs/>
                <w:color w:val="1F3864" w:themeColor="accent1" w:themeShade="80"/>
                <w:sz w:val="20"/>
                <w:szCs w:val="20"/>
                <w:lang w:val="ru-RU"/>
              </w:rPr>
              <w:t>РЕЗУЛЬТАТ 3</w:t>
            </w:r>
          </w:p>
        </w:tc>
        <w:tc>
          <w:tcPr>
            <w:tcW w:w="27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6DBC29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7C611F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4AB55F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0ECC6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EC3C70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7B677C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E1E2EC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6F4D96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A44900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356D11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64A0F43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DC5C21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6B4AE1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0C87CD9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50E647C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D5DAE0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DE96C7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EF25CE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2E3F8B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EC87D3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C7945F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737D95D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3EAC1D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01AE91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36DC41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150990C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2B04395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C18EC5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3308E3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38CDADE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  <w:vAlign w:val="center"/>
          </w:tcPr>
          <w:p w14:paraId="459628ED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CACDF0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14:paraId="4FD67664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C19385F" w14:textId="77777777" w:rsidR="00186D46" w:rsidRPr="00571FC9" w:rsidRDefault="000A0AD1" w:rsidP="00B143CF">
            <w:pPr>
              <w:shd w:val="clear" w:color="auto" w:fill="FFFFFF"/>
              <w:rPr>
                <w:rFonts w:ascii="Myriad Pro" w:hAnsi="Myriad Pro" w:cs="Arial"/>
                <w:sz w:val="20"/>
                <w:szCs w:val="20"/>
              </w:rPr>
            </w:pPr>
            <w:r w:rsidRPr="00571FC9">
              <w:rPr>
                <w:rFonts w:ascii="Myriad Pro" w:hAnsi="Myriad Pro" w:cs="Arial"/>
                <w:b/>
                <w:bCs/>
                <w:sz w:val="20"/>
                <w:szCs w:val="20"/>
                <w:lang w:val="ru-RU"/>
              </w:rPr>
              <w:t>Мероприятие 3.1. (название)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5E9466B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7E35118E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4EF72B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010FBEC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415AC6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5E83F7C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7C4BAF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144BE3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54217D3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398DD4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0A6EE98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C00D07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64AD7A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03EDFE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720856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5AA63C9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4C2E5AC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3F1AE2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9B40B7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4B292F52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6093B21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B2E0867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20051FBA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7F9EE0E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D272948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2677285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45A1171B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00048E4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35F923C0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31DD5D2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14:paraId="144CA526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B686ACF" w14:textId="77777777" w:rsidR="00186D46" w:rsidRPr="00571FC9" w:rsidRDefault="00186D46" w:rsidP="00766187">
            <w:pPr>
              <w:jc w:val="center"/>
              <w:rPr>
                <w:rFonts w:ascii="Myriad Pro" w:hAnsi="Myriad Pro" w:cs="Arial"/>
                <w:sz w:val="20"/>
                <w:szCs w:val="20"/>
              </w:rPr>
            </w:pPr>
          </w:p>
        </w:tc>
      </w:tr>
      <w:tr w:rsidR="00997A01" w:rsidRPr="003957ED" w14:paraId="73CF118D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188C972" w14:textId="77777777" w:rsidR="00186D46" w:rsidRPr="009F756B" w:rsidRDefault="000A0AD1" w:rsidP="00186D46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</w:tcBorders>
            <w:vAlign w:val="center"/>
          </w:tcPr>
          <w:p w14:paraId="27A50291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0603ABD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6BA11C5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B48736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57F3D07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D54F63E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F778FA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8CF348A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001F6C6D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08F405A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22A4A3BA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129CF1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5BF9975D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130C2F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6B48B6C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27557438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145854D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BBBCDC5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0ED1B63E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1E491A6E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7587A06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F20D92B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5A383357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39168006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2F3A43D7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9496AE4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40969A3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6CA75E0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</w:tcBorders>
            <w:vAlign w:val="center"/>
          </w:tcPr>
          <w:p w14:paraId="6BCF7D9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12123A04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vAlign w:val="center"/>
          </w:tcPr>
          <w:p w14:paraId="6048606D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right w:val="single" w:sz="12" w:space="0" w:color="auto"/>
            </w:tcBorders>
            <w:vAlign w:val="center"/>
          </w:tcPr>
          <w:p w14:paraId="53A81F8C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  <w:tr w:rsidR="00997A01" w:rsidRPr="003957ED" w14:paraId="1FE2104C" w14:textId="77777777" w:rsidTr="001A65B9">
        <w:trPr>
          <w:trHeight w:val="432"/>
        </w:trPr>
        <w:tc>
          <w:tcPr>
            <w:tcW w:w="3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14A4D" w14:textId="77777777" w:rsidR="00186D46" w:rsidRPr="009F756B" w:rsidRDefault="000A0AD1" w:rsidP="00186D46">
            <w:pPr>
              <w:rPr>
                <w:rFonts w:ascii="Myriad Pro" w:hAnsi="Myriad Pro" w:cs="Arial"/>
                <w:sz w:val="20"/>
                <w:szCs w:val="20"/>
                <w:lang w:val="ru-RU"/>
              </w:rPr>
            </w:pPr>
            <w:r w:rsidRPr="00571FC9">
              <w:rPr>
                <w:rFonts w:ascii="Myriad Pro" w:hAnsi="Myriad Pro" w:cs="Arial"/>
                <w:i/>
                <w:iCs/>
                <w:sz w:val="20"/>
                <w:szCs w:val="20"/>
                <w:lang w:val="ru-RU"/>
              </w:rPr>
              <w:t>Опишите все задачи в рамках мероприятий</w:t>
            </w:r>
          </w:p>
        </w:tc>
        <w:tc>
          <w:tcPr>
            <w:tcW w:w="27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2EC6463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1D3D978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74AB094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7650266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919B46F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A2BD4B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E8BB0B7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00746A7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22E5D58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7BFC94C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39A114B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8965C4A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B5F47E5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0155DAD6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5B8F186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3167AD9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0739B9F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6E25CC7F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B2304A5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761185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18B0484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5D3916B1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72285CDD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17F7EF4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336031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2A20BEBB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541C2B5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6D76B21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1358E8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4EA8C992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  <w:vAlign w:val="center"/>
          </w:tcPr>
          <w:p w14:paraId="3C49D6A8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  <w:tc>
          <w:tcPr>
            <w:tcW w:w="36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7BCC518" w14:textId="77777777" w:rsidR="00186D46" w:rsidRPr="009F756B" w:rsidRDefault="00186D46" w:rsidP="00186D46">
            <w:pPr>
              <w:jc w:val="center"/>
              <w:rPr>
                <w:rFonts w:ascii="Myriad Pro" w:hAnsi="Myriad Pro" w:cs="Arial"/>
                <w:sz w:val="20"/>
                <w:szCs w:val="20"/>
                <w:lang w:val="ru-RU"/>
              </w:rPr>
            </w:pPr>
          </w:p>
        </w:tc>
      </w:tr>
    </w:tbl>
    <w:p w14:paraId="3E9800B6" w14:textId="77777777" w:rsidR="00223396" w:rsidRPr="009F756B" w:rsidRDefault="00223396" w:rsidP="00223396">
      <w:pPr>
        <w:ind w:left="-90"/>
        <w:rPr>
          <w:rFonts w:ascii="Myriad Pro" w:hAnsi="Myriad Pro"/>
          <w:b/>
          <w:bCs/>
          <w:sz w:val="22"/>
          <w:szCs w:val="22"/>
          <w:lang w:val="ru-RU"/>
        </w:rPr>
      </w:pPr>
    </w:p>
    <w:p w14:paraId="68601C6F" w14:textId="77504220" w:rsidR="004C73BE" w:rsidRPr="009F756B" w:rsidRDefault="000A0AD1" w:rsidP="00C070BC">
      <w:pPr>
        <w:numPr>
          <w:ilvl w:val="0"/>
          <w:numId w:val="10"/>
        </w:numPr>
        <w:shd w:val="clear" w:color="auto" w:fill="FFFFFF"/>
        <w:jc w:val="center"/>
        <w:rPr>
          <w:rFonts w:ascii="Myriad Pro" w:hAnsi="Myriad Pro"/>
          <w:b/>
          <w:bCs/>
          <w:color w:val="FF0000"/>
          <w:sz w:val="22"/>
          <w:szCs w:val="22"/>
          <w:lang w:val="ru-RU"/>
        </w:rPr>
        <w:sectPr w:rsidR="004C73BE" w:rsidRPr="009F756B" w:rsidSect="003600A0">
          <w:pgSz w:w="16840" w:h="11900" w:orient="landscape"/>
          <w:pgMar w:top="1080" w:right="1800" w:bottom="547" w:left="1138" w:header="720" w:footer="720" w:gutter="0"/>
          <w:cols w:space="720"/>
        </w:sectPr>
      </w:pPr>
      <w:r>
        <w:rPr>
          <w:rFonts w:ascii="Myriad Pro" w:hAnsi="Myriad Pro"/>
          <w:b/>
          <w:bCs/>
          <w:color w:val="FF0000"/>
          <w:sz w:val="22"/>
          <w:szCs w:val="22"/>
          <w:lang w:val="ru-RU"/>
        </w:rPr>
        <w:t xml:space="preserve">БЮДЖЕТ ПРОЕКТА </w:t>
      </w:r>
      <w:r w:rsidR="006D3B00">
        <w:rPr>
          <w:rFonts w:ascii="Myriad Pro" w:hAnsi="Myriad Pro"/>
          <w:b/>
          <w:bCs/>
          <w:color w:val="FF0000"/>
          <w:sz w:val="22"/>
          <w:szCs w:val="22"/>
          <w:lang w:val="ru-RU"/>
        </w:rPr>
        <w:t>–</w:t>
      </w:r>
      <w:r>
        <w:rPr>
          <w:rFonts w:ascii="Myriad Pro" w:hAnsi="Myriad Pro"/>
          <w:b/>
          <w:bCs/>
          <w:color w:val="FF0000"/>
          <w:sz w:val="22"/>
          <w:szCs w:val="22"/>
          <w:lang w:val="ru-RU"/>
        </w:rPr>
        <w:t xml:space="preserve"> ПРЕДОСТАВЬТЕ ЗАПОЛНЕННОЕ ПРИЛОЖЕНИЕ 2 (ШАБЛОН БЮДЖЕТА)</w:t>
      </w:r>
    </w:p>
    <w:p w14:paraId="4A2FB1C1" w14:textId="77777777" w:rsidR="004C73BE" w:rsidRPr="00223396" w:rsidRDefault="000A0AD1" w:rsidP="00223396">
      <w:pPr>
        <w:numPr>
          <w:ilvl w:val="0"/>
          <w:numId w:val="10"/>
        </w:numPr>
        <w:shd w:val="clear" w:color="auto" w:fill="FFFFFF"/>
        <w:rPr>
          <w:rFonts w:ascii="Myriad Pro" w:hAnsi="Myriad Pro"/>
          <w:b/>
          <w:bCs/>
          <w:color w:val="1F3864" w:themeColor="accent1" w:themeShade="80"/>
          <w:sz w:val="22"/>
          <w:szCs w:val="22"/>
        </w:rPr>
      </w:pPr>
      <w:r w:rsidRPr="00223396">
        <w:rPr>
          <w:rFonts w:ascii="Myriad Pro" w:hAnsi="Myriad Pro"/>
          <w:b/>
          <w:bCs/>
          <w:color w:val="1F3864" w:themeColor="accent1" w:themeShade="80"/>
          <w:sz w:val="22"/>
          <w:szCs w:val="22"/>
          <w:lang w:val="ru-RU"/>
        </w:rPr>
        <w:lastRenderedPageBreak/>
        <w:t>ЗАЯВЛЕНИЕ ЗАЯВИТЕЛЯ</w:t>
      </w:r>
    </w:p>
    <w:p w14:paraId="22C31461" w14:textId="77777777" w:rsidR="00223396" w:rsidRDefault="00223396" w:rsidP="004C73BE">
      <w:pPr>
        <w:jc w:val="both"/>
        <w:rPr>
          <w:rFonts w:ascii="Myriad Pro" w:hAnsi="Myriad Pro"/>
          <w:sz w:val="22"/>
          <w:szCs w:val="22"/>
        </w:rPr>
      </w:pPr>
    </w:p>
    <w:p w14:paraId="30F189DB" w14:textId="77777777" w:rsidR="004C73BE" w:rsidRPr="009F756B" w:rsidRDefault="004B7136" w:rsidP="00223396">
      <w:pPr>
        <w:spacing w:after="60"/>
        <w:jc w:val="both"/>
        <w:rPr>
          <w:rFonts w:ascii="Myriad Pro" w:eastAsia="Arial" w:hAnsi="Myriad Pro" w:cs="Arial"/>
          <w:sz w:val="22"/>
          <w:szCs w:val="22"/>
          <w:lang w:val="ru-RU"/>
        </w:rPr>
      </w:pPr>
      <w:r>
        <w:rPr>
          <w:rFonts w:ascii="Myriad Pro" w:hAnsi="Myriad Pro"/>
          <w:sz w:val="22"/>
          <w:szCs w:val="22"/>
          <w:lang w:val="ru-RU"/>
        </w:rPr>
        <w:t xml:space="preserve">Я, нижеподписавшийся, </w:t>
      </w:r>
      <w:r w:rsidR="000A0AD1" w:rsidRPr="0026164C">
        <w:rPr>
          <w:rFonts w:ascii="Myriad Pro" w:hAnsi="Myriad Pro"/>
          <w:sz w:val="22"/>
          <w:szCs w:val="22"/>
          <w:lang w:val="ru-RU"/>
        </w:rPr>
        <w:t>ответственное лицо</w:t>
      </w:r>
      <w:r>
        <w:rPr>
          <w:rFonts w:ascii="Myriad Pro" w:hAnsi="Myriad Pro"/>
          <w:sz w:val="22"/>
          <w:szCs w:val="22"/>
          <w:lang w:val="ru-RU"/>
        </w:rPr>
        <w:t>, действующее</w:t>
      </w:r>
      <w:r w:rsidR="000A0AD1" w:rsidRPr="0026164C">
        <w:rPr>
          <w:rFonts w:ascii="Myriad Pro" w:hAnsi="Myriad Pro"/>
          <w:sz w:val="22"/>
          <w:szCs w:val="22"/>
          <w:lang w:val="ru-RU"/>
        </w:rPr>
        <w:t xml:space="preserve"> от имени организации, подающей заявку на финансирование данного проекта, настоящим удостоверяю следующее: </w:t>
      </w:r>
    </w:p>
    <w:p w14:paraId="3D426E60" w14:textId="052ADEB5" w:rsidR="00223396" w:rsidRPr="009F756B" w:rsidRDefault="006D3B00" w:rsidP="0052100F">
      <w:pPr>
        <w:pStyle w:val="ListParagraph"/>
        <w:numPr>
          <w:ilvl w:val="0"/>
          <w:numId w:val="22"/>
        </w:numPr>
        <w:spacing w:after="60"/>
        <w:ind w:left="360"/>
        <w:jc w:val="both"/>
        <w:rPr>
          <w:rFonts w:ascii="Myriad Pro" w:eastAsia="Arial" w:hAnsi="Myriad Pro" w:cs="Arial"/>
          <w:lang w:val="ru-RU"/>
        </w:rPr>
      </w:pPr>
      <w:r>
        <w:rPr>
          <w:rFonts w:ascii="Myriad Pro" w:hAnsi="Myriad Pro"/>
          <w:lang w:val="ru-RU"/>
        </w:rPr>
        <w:t>и</w:t>
      </w:r>
      <w:r w:rsidR="000A0AD1" w:rsidRPr="00223396">
        <w:rPr>
          <w:rFonts w:ascii="Myriad Pro" w:hAnsi="Myriad Pro"/>
          <w:lang w:val="ru-RU"/>
        </w:rPr>
        <w:t>нформация, пред</w:t>
      </w:r>
      <w:r w:rsidR="00B143CF">
        <w:rPr>
          <w:rFonts w:ascii="Myriad Pro" w:hAnsi="Myriad Pro"/>
          <w:lang w:val="ru-RU"/>
        </w:rPr>
        <w:t>о</w:t>
      </w:r>
      <w:r w:rsidR="000A0AD1" w:rsidRPr="00223396">
        <w:rPr>
          <w:rFonts w:ascii="Myriad Pro" w:hAnsi="Myriad Pro"/>
          <w:lang w:val="ru-RU"/>
        </w:rPr>
        <w:t>ставленная в настоящей заявке, является достоверной; и</w:t>
      </w:r>
    </w:p>
    <w:p w14:paraId="38912E38" w14:textId="58AE7FD2" w:rsidR="004C73BE" w:rsidRPr="009F756B" w:rsidRDefault="006D3B00" w:rsidP="0052100F">
      <w:pPr>
        <w:pStyle w:val="ListParagraph"/>
        <w:numPr>
          <w:ilvl w:val="0"/>
          <w:numId w:val="22"/>
        </w:numPr>
        <w:spacing w:after="60"/>
        <w:ind w:left="360"/>
        <w:jc w:val="both"/>
        <w:rPr>
          <w:rFonts w:ascii="Myriad Pro" w:eastAsia="Arial" w:hAnsi="Myriad Pro" w:cs="Arial"/>
          <w:lang w:val="ru-RU"/>
        </w:rPr>
      </w:pPr>
      <w:r>
        <w:rPr>
          <w:rFonts w:ascii="Myriad Pro" w:hAnsi="Myriad Pro"/>
          <w:lang w:val="ru-RU"/>
        </w:rPr>
        <w:t>з</w:t>
      </w:r>
      <w:r w:rsidR="000A0AD1" w:rsidRPr="00223396">
        <w:rPr>
          <w:rFonts w:ascii="Myriad Pro" w:hAnsi="Myriad Pro"/>
          <w:lang w:val="ru-RU"/>
        </w:rPr>
        <w:t xml:space="preserve">аявитель и его партнерская организация/эксперты (если таковые имеются) соответствуют критериям, описанным в руководстве по подаче заявки. </w:t>
      </w:r>
    </w:p>
    <w:p w14:paraId="34A6EFEA" w14:textId="77777777" w:rsidR="00223396" w:rsidRPr="009F756B" w:rsidRDefault="00223396" w:rsidP="00223396">
      <w:pPr>
        <w:spacing w:after="60"/>
        <w:jc w:val="both"/>
        <w:rPr>
          <w:rFonts w:ascii="Myriad Pro" w:eastAsia="Arial" w:hAnsi="Myriad Pro" w:cs="Arial"/>
          <w:sz w:val="22"/>
          <w:szCs w:val="22"/>
          <w:lang w:val="ru-RU"/>
        </w:rPr>
      </w:pPr>
    </w:p>
    <w:p w14:paraId="034EA81F" w14:textId="77777777" w:rsidR="004C73BE" w:rsidRPr="009F756B" w:rsidRDefault="004C73BE" w:rsidP="002233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736"/>
        </w:tabs>
        <w:spacing w:after="60"/>
        <w:jc w:val="both"/>
        <w:rPr>
          <w:rFonts w:ascii="Myriad Pro" w:eastAsia="Arial" w:hAnsi="Myriad Pro" w:cs="Arial"/>
          <w:b/>
          <w:bCs/>
          <w:sz w:val="22"/>
          <w:szCs w:val="22"/>
          <w:lang w:val="ru-RU"/>
        </w:rPr>
      </w:pPr>
    </w:p>
    <w:tbl>
      <w:tblPr>
        <w:tblStyle w:val="Style1"/>
        <w:tblW w:w="5485" w:type="dxa"/>
        <w:tblLayout w:type="fixed"/>
        <w:tblLook w:val="04A0" w:firstRow="1" w:lastRow="0" w:firstColumn="1" w:lastColumn="0" w:noHBand="0" w:noVBand="1"/>
      </w:tblPr>
      <w:tblGrid>
        <w:gridCol w:w="5485"/>
      </w:tblGrid>
      <w:tr w:rsidR="00997A01" w14:paraId="06F3DCF7" w14:textId="77777777" w:rsidTr="00040CC0">
        <w:trPr>
          <w:trHeight w:val="558"/>
        </w:trPr>
        <w:tc>
          <w:tcPr>
            <w:tcW w:w="5485" w:type="dxa"/>
          </w:tcPr>
          <w:p w14:paraId="7B946501" w14:textId="77777777" w:rsidR="004C73BE" w:rsidRPr="0026164C" w:rsidRDefault="00B143CF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-RU"/>
              </w:rPr>
              <w:t>ФИО</w:t>
            </w:r>
            <w:r w:rsidR="000A0AD1" w:rsidRPr="0026164C">
              <w:rPr>
                <w:rFonts w:ascii="Myriad Pro" w:hAnsi="Myriad Pro"/>
                <w:sz w:val="22"/>
                <w:szCs w:val="22"/>
                <w:lang w:val="ru-RU"/>
              </w:rPr>
              <w:t xml:space="preserve">: ___________________________________                                                   </w:t>
            </w:r>
          </w:p>
        </w:tc>
      </w:tr>
      <w:tr w:rsidR="00997A01" w14:paraId="1DC44478" w14:textId="77777777" w:rsidTr="00040CC0">
        <w:trPr>
          <w:trHeight w:val="1124"/>
        </w:trPr>
        <w:tc>
          <w:tcPr>
            <w:tcW w:w="5485" w:type="dxa"/>
          </w:tcPr>
          <w:p w14:paraId="5470B50A" w14:textId="77777777" w:rsidR="004C73BE" w:rsidRPr="0026164C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02DE1B26" w14:textId="77777777" w:rsidR="004C73BE" w:rsidRPr="0026164C" w:rsidRDefault="000A0AD1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  <w:lang w:val="ru-RU"/>
              </w:rPr>
              <w:t>Должность: _________________________________________</w:t>
            </w:r>
          </w:p>
        </w:tc>
      </w:tr>
      <w:tr w:rsidR="00997A01" w14:paraId="7708A519" w14:textId="77777777" w:rsidTr="00040CC0">
        <w:trPr>
          <w:trHeight w:val="841"/>
        </w:trPr>
        <w:tc>
          <w:tcPr>
            <w:tcW w:w="5485" w:type="dxa"/>
          </w:tcPr>
          <w:p w14:paraId="0D8363E6" w14:textId="77777777" w:rsidR="00223396" w:rsidRPr="0026164C" w:rsidRDefault="00223396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049C30CC" w14:textId="77777777" w:rsidR="004C73BE" w:rsidRPr="0026164C" w:rsidRDefault="000A0AD1" w:rsidP="00223396">
            <w:pPr>
              <w:tabs>
                <w:tab w:val="left" w:pos="96"/>
              </w:tabs>
              <w:spacing w:after="60"/>
              <w:ind w:right="432"/>
              <w:jc w:val="both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  <w:lang w:val="ru-RU"/>
              </w:rPr>
              <w:t>Подпись и печать: ________________________</w:t>
            </w:r>
          </w:p>
        </w:tc>
      </w:tr>
      <w:tr w:rsidR="00997A01" w14:paraId="0793A6C4" w14:textId="77777777" w:rsidTr="00040CC0">
        <w:trPr>
          <w:trHeight w:val="1124"/>
        </w:trPr>
        <w:tc>
          <w:tcPr>
            <w:tcW w:w="5485" w:type="dxa"/>
          </w:tcPr>
          <w:p w14:paraId="21B2A99E" w14:textId="77777777" w:rsidR="004C73BE" w:rsidRDefault="004C73BE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5E21DDDA" w14:textId="77777777" w:rsidR="00223396" w:rsidRPr="0026164C" w:rsidRDefault="00223396" w:rsidP="0022339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8736"/>
              </w:tabs>
              <w:spacing w:after="60"/>
              <w:jc w:val="both"/>
              <w:rPr>
                <w:rFonts w:ascii="Myriad Pro" w:eastAsia="Arial" w:hAnsi="Myriad Pro" w:cs="Arial"/>
                <w:sz w:val="22"/>
                <w:szCs w:val="22"/>
              </w:rPr>
            </w:pPr>
          </w:p>
          <w:p w14:paraId="5448CAA9" w14:textId="77777777" w:rsidR="004C73BE" w:rsidRPr="0026164C" w:rsidRDefault="000A0AD1" w:rsidP="00223396">
            <w:pPr>
              <w:spacing w:after="60"/>
              <w:ind w:right="612"/>
              <w:jc w:val="both"/>
              <w:rPr>
                <w:rFonts w:ascii="Myriad Pro" w:hAnsi="Myriad Pro"/>
                <w:sz w:val="22"/>
                <w:szCs w:val="22"/>
              </w:rPr>
            </w:pPr>
            <w:r w:rsidRPr="0026164C">
              <w:rPr>
                <w:rFonts w:ascii="Myriad Pro" w:hAnsi="Myriad Pro"/>
                <w:sz w:val="22"/>
                <w:szCs w:val="22"/>
                <w:lang w:val="ru-RU"/>
              </w:rPr>
              <w:t>Дата: _________________________________________</w:t>
            </w:r>
          </w:p>
        </w:tc>
      </w:tr>
    </w:tbl>
    <w:p w14:paraId="467159DC" w14:textId="77777777" w:rsidR="004C73BE" w:rsidRPr="0026164C" w:rsidRDefault="004C73BE" w:rsidP="004C73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736"/>
        </w:tabs>
        <w:ind w:left="108" w:hanging="108"/>
        <w:jc w:val="both"/>
        <w:rPr>
          <w:rFonts w:ascii="Myriad Pro" w:hAnsi="Myriad Pro"/>
          <w:sz w:val="22"/>
          <w:szCs w:val="22"/>
        </w:rPr>
      </w:pPr>
    </w:p>
    <w:p w14:paraId="059130A8" w14:textId="77777777" w:rsidR="009E4231" w:rsidRPr="00D87F15" w:rsidRDefault="009E4231" w:rsidP="009E4231">
      <w:pPr>
        <w:pStyle w:val="BodyA"/>
        <w:snapToGrid w:val="0"/>
        <w:spacing w:before="60" w:after="60" w:line="240" w:lineRule="auto"/>
        <w:jc w:val="center"/>
        <w:rPr>
          <w:rFonts w:ascii="Myriad Pro" w:hAnsi="Myriad Pro"/>
        </w:rPr>
      </w:pPr>
    </w:p>
    <w:sectPr w:rsidR="009E4231" w:rsidRPr="00D87F15" w:rsidSect="00C05DFA">
      <w:pgSz w:w="11900" w:h="16840"/>
      <w:pgMar w:top="1530" w:right="830" w:bottom="990" w:left="135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1190D" w14:textId="77777777" w:rsidR="002419AB" w:rsidRDefault="002419AB">
      <w:r>
        <w:separator/>
      </w:r>
    </w:p>
  </w:endnote>
  <w:endnote w:type="continuationSeparator" w:id="0">
    <w:p w14:paraId="197ADD5E" w14:textId="77777777" w:rsidR="002419AB" w:rsidRDefault="00241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Sylfae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96147" w14:textId="77777777" w:rsidR="004C73BE" w:rsidRDefault="00693B6F">
    <w:pPr>
      <w:pStyle w:val="Footer"/>
      <w:tabs>
        <w:tab w:val="clear" w:pos="9360"/>
        <w:tab w:val="right" w:pos="9216"/>
      </w:tabs>
      <w:jc w:val="right"/>
    </w:pPr>
    <w:r>
      <w:rPr>
        <w:rFonts w:ascii="Arial Narrow" w:hAnsi="Arial Narrow"/>
        <w:sz w:val="20"/>
        <w:szCs w:val="20"/>
      </w:rPr>
      <w:fldChar w:fldCharType="begin"/>
    </w:r>
    <w:r w:rsidR="000A0AD1">
      <w:rPr>
        <w:rFonts w:ascii="Arial Narrow" w:hAnsi="Arial Narrow"/>
        <w:sz w:val="20"/>
        <w:szCs w:val="20"/>
      </w:rPr>
      <w:instrText xml:space="preserve"> PAGE </w:instrText>
    </w:r>
    <w:r>
      <w:rPr>
        <w:rFonts w:ascii="Arial Narrow" w:hAnsi="Arial Narrow"/>
        <w:sz w:val="20"/>
        <w:szCs w:val="20"/>
      </w:rPr>
      <w:fldChar w:fldCharType="separate"/>
    </w:r>
    <w:r w:rsidR="006A7CFA">
      <w:rPr>
        <w:rFonts w:ascii="Arial Narrow" w:hAnsi="Arial Narrow"/>
        <w:noProof/>
        <w:sz w:val="20"/>
        <w:szCs w:val="20"/>
      </w:rPr>
      <w:t>7</w:t>
    </w:r>
    <w:r>
      <w:rPr>
        <w:rFonts w:ascii="Arial Narrow" w:hAnsi="Arial Narrow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44771" w14:textId="77777777" w:rsidR="002419AB" w:rsidRDefault="002419AB">
      <w:r>
        <w:separator/>
      </w:r>
    </w:p>
  </w:footnote>
  <w:footnote w:type="continuationSeparator" w:id="0">
    <w:p w14:paraId="75358C8B" w14:textId="77777777" w:rsidR="002419AB" w:rsidRDefault="002419AB">
      <w:r>
        <w:continuationSeparator/>
      </w:r>
    </w:p>
  </w:footnote>
  <w:footnote w:type="continuationNotice" w:id="1">
    <w:p w14:paraId="4D788B2F" w14:textId="77777777" w:rsidR="002419AB" w:rsidRDefault="002419AB"/>
  </w:footnote>
  <w:footnote w:id="2">
    <w:p w14:paraId="248055D4" w14:textId="77777777" w:rsidR="00750040" w:rsidRPr="009F756B" w:rsidRDefault="000A0AD1" w:rsidP="00630B99">
      <w:pPr>
        <w:pStyle w:val="FootnoteText"/>
        <w:ind w:left="-720" w:right="-945"/>
        <w:rPr>
          <w:rFonts w:ascii="Myriad Pro" w:hAnsi="Myriad Pro"/>
          <w:sz w:val="16"/>
          <w:szCs w:val="16"/>
          <w:lang w:val="ru-RU"/>
        </w:rPr>
      </w:pPr>
      <w:r w:rsidRPr="00630B99">
        <w:rPr>
          <w:rStyle w:val="FootnoteReference"/>
          <w:rFonts w:ascii="Myriad Pro" w:hAnsi="Myriad Pro"/>
          <w:sz w:val="18"/>
          <w:szCs w:val="18"/>
        </w:rPr>
        <w:footnoteRef/>
      </w:r>
      <w:r w:rsidRPr="00630B99">
        <w:rPr>
          <w:rFonts w:ascii="Myriad Pro" w:hAnsi="Myriad Pro"/>
          <w:sz w:val="16"/>
          <w:szCs w:val="16"/>
          <w:lang w:val="ru-RU"/>
        </w:rPr>
        <w:t xml:space="preserve"> Программа малых грантов </w:t>
      </w:r>
      <w:r w:rsidR="007B156E">
        <w:rPr>
          <w:rFonts w:ascii="Myriad Pro" w:hAnsi="Myriad Pro"/>
          <w:sz w:val="16"/>
          <w:szCs w:val="16"/>
          <w:lang w:val="ru-RU"/>
        </w:rPr>
        <w:t>–</w:t>
      </w:r>
      <w:r w:rsidRPr="00630B99">
        <w:rPr>
          <w:rFonts w:ascii="Myriad Pro" w:hAnsi="Myriad Pro"/>
          <w:sz w:val="16"/>
          <w:szCs w:val="16"/>
          <w:lang w:val="ru-RU"/>
        </w:rPr>
        <w:t xml:space="preserve"> Демократия 2021 реализуется при поддержке </w:t>
      </w:r>
      <w:r w:rsidR="00560AF9">
        <w:rPr>
          <w:rFonts w:ascii="Myriad Pro" w:hAnsi="Myriad Pro"/>
          <w:sz w:val="16"/>
          <w:szCs w:val="16"/>
          <w:lang w:val="ru-RU"/>
        </w:rPr>
        <w:t>проекта «</w:t>
      </w:r>
      <w:r w:rsidR="00560AF9" w:rsidRPr="00630B99">
        <w:rPr>
          <w:rFonts w:ascii="Myriad Pro" w:hAnsi="Myriad Pro"/>
          <w:sz w:val="16"/>
          <w:szCs w:val="16"/>
          <w:lang w:val="ru-RU"/>
        </w:rPr>
        <w:t>Укрепление</w:t>
      </w:r>
      <w:r w:rsidRPr="00630B99">
        <w:rPr>
          <w:rFonts w:ascii="Myriad Pro" w:hAnsi="Myriad Pro"/>
          <w:sz w:val="16"/>
          <w:szCs w:val="16"/>
          <w:lang w:val="ru-RU"/>
        </w:rPr>
        <w:t xml:space="preserve"> демократии в Молдове посредством и</w:t>
      </w:r>
      <w:r w:rsidR="00560AF9">
        <w:rPr>
          <w:rFonts w:ascii="Myriad Pro" w:hAnsi="Myriad Pro"/>
          <w:sz w:val="16"/>
          <w:szCs w:val="16"/>
          <w:lang w:val="ru-RU"/>
        </w:rPr>
        <w:t>нклюзивных и прозрачных выборов»</w:t>
      </w:r>
      <w:r w:rsidRPr="00630B99">
        <w:rPr>
          <w:rFonts w:ascii="Myriad Pro" w:hAnsi="Myriad Pro"/>
          <w:sz w:val="16"/>
          <w:szCs w:val="16"/>
          <w:lang w:val="ru-RU"/>
        </w:rPr>
        <w:t xml:space="preserve"> (Втор</w:t>
      </w:r>
      <w:r w:rsidR="007B156E">
        <w:rPr>
          <w:rFonts w:ascii="Myriad Pro" w:hAnsi="Myriad Pro"/>
          <w:sz w:val="16"/>
          <w:szCs w:val="16"/>
          <w:lang w:val="ru-RU"/>
        </w:rPr>
        <w:t>ой этап</w:t>
      </w:r>
      <w:r w:rsidRPr="00630B99">
        <w:rPr>
          <w:rFonts w:ascii="Myriad Pro" w:hAnsi="Myriad Pro"/>
          <w:sz w:val="16"/>
          <w:szCs w:val="16"/>
          <w:lang w:val="ru-RU"/>
        </w:rPr>
        <w:t xml:space="preserve">), финансируемого </w:t>
      </w:r>
      <w:r w:rsidR="007B156E">
        <w:rPr>
          <w:rFonts w:ascii="Myriad Pro" w:hAnsi="Myriad Pro"/>
          <w:sz w:val="16"/>
          <w:szCs w:val="16"/>
        </w:rPr>
        <w:t>USAID</w:t>
      </w:r>
      <w:r w:rsidRPr="00630B99">
        <w:rPr>
          <w:rFonts w:ascii="Myriad Pro" w:hAnsi="Myriad Pro"/>
          <w:sz w:val="16"/>
          <w:szCs w:val="16"/>
          <w:lang w:val="ru-RU"/>
        </w:rPr>
        <w:t xml:space="preserve">. </w:t>
      </w:r>
    </w:p>
  </w:footnote>
  <w:footnote w:id="3">
    <w:p w14:paraId="6A6971FE" w14:textId="77777777" w:rsidR="00DB2F5A" w:rsidRPr="009F756B" w:rsidRDefault="000A0AD1" w:rsidP="009C3628">
      <w:pPr>
        <w:pStyle w:val="FootnoteText"/>
        <w:ind w:left="-720"/>
        <w:rPr>
          <w:rFonts w:ascii="Myriad Pro" w:hAnsi="Myriad Pro"/>
          <w:sz w:val="18"/>
          <w:szCs w:val="18"/>
          <w:lang w:val="ru-RU"/>
        </w:rPr>
      </w:pPr>
      <w:r w:rsidRPr="009C3628">
        <w:rPr>
          <w:rStyle w:val="FootnoteReference"/>
          <w:rFonts w:ascii="Myriad Pro" w:hAnsi="Myriad Pro"/>
          <w:sz w:val="18"/>
          <w:szCs w:val="18"/>
        </w:rPr>
        <w:footnoteRef/>
      </w:r>
      <w:r w:rsidRPr="009C3628">
        <w:rPr>
          <w:rFonts w:ascii="Myriad Pro" w:hAnsi="Myriad Pro"/>
          <w:sz w:val="18"/>
          <w:szCs w:val="18"/>
          <w:lang w:val="ru-RU"/>
        </w:rPr>
        <w:t xml:space="preserve"> Среднесрочный период определяется как период до 2 лет после реализации проектов. </w:t>
      </w:r>
    </w:p>
    <w:p w14:paraId="6A46FE27" w14:textId="77777777" w:rsidR="00B34083" w:rsidRPr="009F756B" w:rsidRDefault="000A0AD1" w:rsidP="009C3628">
      <w:pPr>
        <w:pStyle w:val="FootnoteText"/>
        <w:ind w:left="-720"/>
        <w:rPr>
          <w:rFonts w:ascii="Myriad Pro" w:hAnsi="Myriad Pro"/>
          <w:sz w:val="18"/>
          <w:szCs w:val="18"/>
          <w:lang w:val="ru-RU"/>
        </w:rPr>
      </w:pPr>
      <w:r>
        <w:rPr>
          <w:rFonts w:ascii="Myriad Pro" w:hAnsi="Myriad Pro"/>
          <w:sz w:val="18"/>
          <w:szCs w:val="18"/>
          <w:lang w:val="ru-RU"/>
        </w:rPr>
        <w:t>Долгосрочный период определяется как период до 5 лет после реализации проектов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3D46F9" w14:textId="77777777" w:rsidR="004C73BE" w:rsidRDefault="000A0AD1">
    <w:pPr>
      <w:pStyle w:val="BodyText2"/>
      <w:spacing w:after="0" w:line="240" w:lineRule="auto"/>
      <w:jc w:val="center"/>
      <w:rPr>
        <w:rFonts w:ascii="Calibri Light" w:eastAsia="Calibri Light" w:hAnsi="Calibri Light" w:cs="Calibri Light"/>
        <w:b/>
        <w:bCs/>
        <w:sz w:val="20"/>
        <w:szCs w:val="20"/>
      </w:rPr>
    </w:pPr>
    <w:r>
      <w:rPr>
        <w:rFonts w:ascii="Calibri Light" w:eastAsia="Calibri Light" w:hAnsi="Calibri Light" w:cs="Calibri Light"/>
        <w:b/>
        <w:bCs/>
        <w:sz w:val="20"/>
        <w:szCs w:val="20"/>
      </w:rPr>
      <w:t xml:space="preserve">                              </w:t>
    </w:r>
  </w:p>
  <w:p w14:paraId="41D8B046" w14:textId="77777777" w:rsidR="004C73BE" w:rsidRDefault="004C73BE" w:rsidP="00371A44">
    <w:pPr>
      <w:rPr>
        <w:rFonts w:ascii="Calibri Light" w:eastAsia="Calibri Light" w:hAnsi="Calibri Light" w:cs="Calibri Light"/>
        <w:b/>
        <w:bCs/>
        <w:sz w:val="20"/>
        <w:szCs w:val="20"/>
      </w:rPr>
    </w:pPr>
  </w:p>
  <w:p w14:paraId="30EF43E6" w14:textId="77777777" w:rsidR="004C73BE" w:rsidRDefault="004C73BE" w:rsidP="004C73BE">
    <w:pPr>
      <w:pStyle w:val="BodyText2"/>
      <w:spacing w:after="0" w:line="240" w:lineRule="auto"/>
      <w:rPr>
        <w:rFonts w:ascii="Calibri Light" w:eastAsia="Calibri Light" w:hAnsi="Calibri Light" w:cs="Calibri Light"/>
        <w:b/>
        <w:bCs/>
        <w:sz w:val="20"/>
        <w:szCs w:val="20"/>
      </w:rPr>
    </w:pPr>
  </w:p>
  <w:p w14:paraId="660C998E" w14:textId="77777777" w:rsidR="004C73BE" w:rsidRDefault="004C73BE" w:rsidP="0026164C">
    <w:pPr>
      <w:pStyle w:val="BodyText2"/>
      <w:spacing w:after="0" w:line="240" w:lineRule="auto"/>
      <w:rPr>
        <w:rFonts w:ascii="Calibri Light" w:eastAsia="Calibri Light" w:hAnsi="Calibri Light" w:cs="Calibri Light"/>
        <w:b/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DE3"/>
    <w:multiLevelType w:val="hybridMultilevel"/>
    <w:tmpl w:val="DDA81596"/>
    <w:lvl w:ilvl="0" w:tplc="4C26DB20">
      <w:start w:val="1"/>
      <w:numFmt w:val="decimal"/>
      <w:lvlText w:val="6.%1."/>
      <w:lvlJc w:val="left"/>
      <w:pPr>
        <w:ind w:left="720" w:hanging="360"/>
      </w:pPr>
      <w:rPr>
        <w:rFonts w:hint="default"/>
        <w:b/>
        <w:bCs/>
      </w:rPr>
    </w:lvl>
    <w:lvl w:ilvl="1" w:tplc="083AE540" w:tentative="1">
      <w:start w:val="1"/>
      <w:numFmt w:val="lowerLetter"/>
      <w:lvlText w:val="%2."/>
      <w:lvlJc w:val="left"/>
      <w:pPr>
        <w:ind w:left="1440" w:hanging="360"/>
      </w:pPr>
    </w:lvl>
    <w:lvl w:ilvl="2" w:tplc="87D447E6" w:tentative="1">
      <w:start w:val="1"/>
      <w:numFmt w:val="lowerRoman"/>
      <w:lvlText w:val="%3."/>
      <w:lvlJc w:val="right"/>
      <w:pPr>
        <w:ind w:left="2160" w:hanging="180"/>
      </w:pPr>
    </w:lvl>
    <w:lvl w:ilvl="3" w:tplc="98CC73FC" w:tentative="1">
      <w:start w:val="1"/>
      <w:numFmt w:val="decimal"/>
      <w:lvlText w:val="%4."/>
      <w:lvlJc w:val="left"/>
      <w:pPr>
        <w:ind w:left="2880" w:hanging="360"/>
      </w:pPr>
    </w:lvl>
    <w:lvl w:ilvl="4" w:tplc="2B2E0210" w:tentative="1">
      <w:start w:val="1"/>
      <w:numFmt w:val="lowerLetter"/>
      <w:lvlText w:val="%5."/>
      <w:lvlJc w:val="left"/>
      <w:pPr>
        <w:ind w:left="3600" w:hanging="360"/>
      </w:pPr>
    </w:lvl>
    <w:lvl w:ilvl="5" w:tplc="6484B438" w:tentative="1">
      <w:start w:val="1"/>
      <w:numFmt w:val="lowerRoman"/>
      <w:lvlText w:val="%6."/>
      <w:lvlJc w:val="right"/>
      <w:pPr>
        <w:ind w:left="4320" w:hanging="180"/>
      </w:pPr>
    </w:lvl>
    <w:lvl w:ilvl="6" w:tplc="563A890C" w:tentative="1">
      <w:start w:val="1"/>
      <w:numFmt w:val="decimal"/>
      <w:lvlText w:val="%7."/>
      <w:lvlJc w:val="left"/>
      <w:pPr>
        <w:ind w:left="5040" w:hanging="360"/>
      </w:pPr>
    </w:lvl>
    <w:lvl w:ilvl="7" w:tplc="028AB412" w:tentative="1">
      <w:start w:val="1"/>
      <w:numFmt w:val="lowerLetter"/>
      <w:lvlText w:val="%8."/>
      <w:lvlJc w:val="left"/>
      <w:pPr>
        <w:ind w:left="5760" w:hanging="360"/>
      </w:pPr>
    </w:lvl>
    <w:lvl w:ilvl="8" w:tplc="B7A824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73696"/>
    <w:multiLevelType w:val="multilevel"/>
    <w:tmpl w:val="396A24CC"/>
    <w:styleLink w:val="ImportedStyle1"/>
    <w:lvl w:ilvl="0">
      <w:start w:val="1"/>
      <w:numFmt w:val="decimal"/>
      <w:lvlText w:val="%1."/>
      <w:lvlJc w:val="left"/>
      <w:pPr>
        <w:ind w:left="270" w:hanging="27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570" w:hanging="57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5900D5C"/>
    <w:multiLevelType w:val="hybridMultilevel"/>
    <w:tmpl w:val="68C82C18"/>
    <w:styleLink w:val="ImportedStyle10"/>
    <w:lvl w:ilvl="0" w:tplc="4E8E3274">
      <w:start w:val="1"/>
      <w:numFmt w:val="bullet"/>
      <w:lvlText w:val="·"/>
      <w:lvlJc w:val="left"/>
      <w:pPr>
        <w:ind w:left="78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82E2696">
      <w:start w:val="1"/>
      <w:numFmt w:val="bullet"/>
      <w:lvlText w:val="o"/>
      <w:lvlJc w:val="left"/>
      <w:pPr>
        <w:ind w:left="150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0E8D19E">
      <w:start w:val="1"/>
      <w:numFmt w:val="bullet"/>
      <w:lvlText w:val="▪"/>
      <w:lvlJc w:val="left"/>
      <w:pPr>
        <w:ind w:left="22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0F4878C">
      <w:start w:val="1"/>
      <w:numFmt w:val="bullet"/>
      <w:lvlText w:val="·"/>
      <w:lvlJc w:val="left"/>
      <w:pPr>
        <w:ind w:left="294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B325252">
      <w:start w:val="1"/>
      <w:numFmt w:val="bullet"/>
      <w:lvlText w:val="o"/>
      <w:lvlJc w:val="left"/>
      <w:pPr>
        <w:ind w:left="366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7C64A724">
      <w:start w:val="1"/>
      <w:numFmt w:val="bullet"/>
      <w:lvlText w:val="▪"/>
      <w:lvlJc w:val="left"/>
      <w:pPr>
        <w:ind w:left="438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370F358">
      <w:start w:val="1"/>
      <w:numFmt w:val="bullet"/>
      <w:lvlText w:val="·"/>
      <w:lvlJc w:val="left"/>
      <w:pPr>
        <w:ind w:left="510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C4FEDA">
      <w:start w:val="1"/>
      <w:numFmt w:val="bullet"/>
      <w:lvlText w:val="o"/>
      <w:lvlJc w:val="left"/>
      <w:pPr>
        <w:ind w:left="58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8F8A186">
      <w:start w:val="1"/>
      <w:numFmt w:val="bullet"/>
      <w:lvlText w:val="▪"/>
      <w:lvlJc w:val="left"/>
      <w:pPr>
        <w:ind w:left="65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8F37FE2"/>
    <w:multiLevelType w:val="hybridMultilevel"/>
    <w:tmpl w:val="A770EDAE"/>
    <w:lvl w:ilvl="0" w:tplc="D79C1296">
      <w:start w:val="1"/>
      <w:numFmt w:val="lowerLetter"/>
      <w:lvlText w:val="%1)"/>
      <w:lvlJc w:val="left"/>
      <w:pPr>
        <w:ind w:left="720" w:hanging="360"/>
      </w:pPr>
    </w:lvl>
    <w:lvl w:ilvl="1" w:tplc="836A1E28" w:tentative="1">
      <w:start w:val="1"/>
      <w:numFmt w:val="lowerLetter"/>
      <w:lvlText w:val="%2."/>
      <w:lvlJc w:val="left"/>
      <w:pPr>
        <w:ind w:left="1440" w:hanging="360"/>
      </w:pPr>
    </w:lvl>
    <w:lvl w:ilvl="2" w:tplc="4A7A9FEC" w:tentative="1">
      <w:start w:val="1"/>
      <w:numFmt w:val="lowerRoman"/>
      <w:lvlText w:val="%3."/>
      <w:lvlJc w:val="right"/>
      <w:pPr>
        <w:ind w:left="2160" w:hanging="180"/>
      </w:pPr>
    </w:lvl>
    <w:lvl w:ilvl="3" w:tplc="C53ACDAC" w:tentative="1">
      <w:start w:val="1"/>
      <w:numFmt w:val="decimal"/>
      <w:lvlText w:val="%4."/>
      <w:lvlJc w:val="left"/>
      <w:pPr>
        <w:ind w:left="2880" w:hanging="360"/>
      </w:pPr>
    </w:lvl>
    <w:lvl w:ilvl="4" w:tplc="DF1CE3CE" w:tentative="1">
      <w:start w:val="1"/>
      <w:numFmt w:val="lowerLetter"/>
      <w:lvlText w:val="%5."/>
      <w:lvlJc w:val="left"/>
      <w:pPr>
        <w:ind w:left="3600" w:hanging="360"/>
      </w:pPr>
    </w:lvl>
    <w:lvl w:ilvl="5" w:tplc="0930D402" w:tentative="1">
      <w:start w:val="1"/>
      <w:numFmt w:val="lowerRoman"/>
      <w:lvlText w:val="%6."/>
      <w:lvlJc w:val="right"/>
      <w:pPr>
        <w:ind w:left="4320" w:hanging="180"/>
      </w:pPr>
    </w:lvl>
    <w:lvl w:ilvl="6" w:tplc="D8C8F69A" w:tentative="1">
      <w:start w:val="1"/>
      <w:numFmt w:val="decimal"/>
      <w:lvlText w:val="%7."/>
      <w:lvlJc w:val="left"/>
      <w:pPr>
        <w:ind w:left="5040" w:hanging="360"/>
      </w:pPr>
    </w:lvl>
    <w:lvl w:ilvl="7" w:tplc="2E5CE8E2" w:tentative="1">
      <w:start w:val="1"/>
      <w:numFmt w:val="lowerLetter"/>
      <w:lvlText w:val="%8."/>
      <w:lvlJc w:val="left"/>
      <w:pPr>
        <w:ind w:left="5760" w:hanging="360"/>
      </w:pPr>
    </w:lvl>
    <w:lvl w:ilvl="8" w:tplc="C750DE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8494B"/>
    <w:multiLevelType w:val="hybridMultilevel"/>
    <w:tmpl w:val="CA862BD2"/>
    <w:lvl w:ilvl="0" w:tplc="1F14B2EC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9586BCBC" w:tentative="1">
      <w:start w:val="1"/>
      <w:numFmt w:val="lowerLetter"/>
      <w:lvlText w:val="%2."/>
      <w:lvlJc w:val="left"/>
      <w:pPr>
        <w:ind w:left="1440" w:hanging="360"/>
      </w:pPr>
    </w:lvl>
    <w:lvl w:ilvl="2" w:tplc="28C8E480" w:tentative="1">
      <w:start w:val="1"/>
      <w:numFmt w:val="lowerRoman"/>
      <w:lvlText w:val="%3."/>
      <w:lvlJc w:val="right"/>
      <w:pPr>
        <w:ind w:left="2160" w:hanging="180"/>
      </w:pPr>
    </w:lvl>
    <w:lvl w:ilvl="3" w:tplc="84B6DF4E" w:tentative="1">
      <w:start w:val="1"/>
      <w:numFmt w:val="decimal"/>
      <w:lvlText w:val="%4."/>
      <w:lvlJc w:val="left"/>
      <w:pPr>
        <w:ind w:left="2880" w:hanging="360"/>
      </w:pPr>
    </w:lvl>
    <w:lvl w:ilvl="4" w:tplc="506EDE54" w:tentative="1">
      <w:start w:val="1"/>
      <w:numFmt w:val="lowerLetter"/>
      <w:lvlText w:val="%5."/>
      <w:lvlJc w:val="left"/>
      <w:pPr>
        <w:ind w:left="3600" w:hanging="360"/>
      </w:pPr>
    </w:lvl>
    <w:lvl w:ilvl="5" w:tplc="FD2E6AF8" w:tentative="1">
      <w:start w:val="1"/>
      <w:numFmt w:val="lowerRoman"/>
      <w:lvlText w:val="%6."/>
      <w:lvlJc w:val="right"/>
      <w:pPr>
        <w:ind w:left="4320" w:hanging="180"/>
      </w:pPr>
    </w:lvl>
    <w:lvl w:ilvl="6" w:tplc="3B90646C" w:tentative="1">
      <w:start w:val="1"/>
      <w:numFmt w:val="decimal"/>
      <w:lvlText w:val="%7."/>
      <w:lvlJc w:val="left"/>
      <w:pPr>
        <w:ind w:left="5040" w:hanging="360"/>
      </w:pPr>
    </w:lvl>
    <w:lvl w:ilvl="7" w:tplc="DE88A0FE" w:tentative="1">
      <w:start w:val="1"/>
      <w:numFmt w:val="lowerLetter"/>
      <w:lvlText w:val="%8."/>
      <w:lvlJc w:val="left"/>
      <w:pPr>
        <w:ind w:left="5760" w:hanging="360"/>
      </w:pPr>
    </w:lvl>
    <w:lvl w:ilvl="8" w:tplc="BF722D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459B9"/>
    <w:multiLevelType w:val="multilevel"/>
    <w:tmpl w:val="C2A26BAA"/>
    <w:numStyleLink w:val="ImportedStyle2"/>
  </w:abstractNum>
  <w:abstractNum w:abstractNumId="6" w15:restartNumberingAfterBreak="0">
    <w:nsid w:val="1FC32078"/>
    <w:multiLevelType w:val="hybridMultilevel"/>
    <w:tmpl w:val="AD1800F6"/>
    <w:styleLink w:val="ImportedStyle20"/>
    <w:lvl w:ilvl="0" w:tplc="6B38B19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C70463C4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438B90A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24A7CA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FB21644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B823ADE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002536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E3AE8B2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1729514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D574E"/>
    <w:multiLevelType w:val="multilevel"/>
    <w:tmpl w:val="755A6ECA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3237B7D"/>
    <w:multiLevelType w:val="hybridMultilevel"/>
    <w:tmpl w:val="E2627BA6"/>
    <w:lvl w:ilvl="0" w:tplc="A490B7E4">
      <w:start w:val="1"/>
      <w:numFmt w:val="bullet"/>
      <w:lvlText w:val=""/>
      <w:lvlJc w:val="left"/>
      <w:pPr>
        <w:ind w:left="365" w:hanging="360"/>
      </w:pPr>
      <w:rPr>
        <w:rFonts w:ascii="Wingdings" w:hAnsi="Wingdings" w:hint="default"/>
      </w:rPr>
    </w:lvl>
    <w:lvl w:ilvl="1" w:tplc="5DF86B6A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22465006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6C14A97C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7CAEBA54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C75A550C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101A0D86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47C4BEA6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6972BE04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9" w15:restartNumberingAfterBreak="0">
    <w:nsid w:val="3A992DEA"/>
    <w:multiLevelType w:val="hybridMultilevel"/>
    <w:tmpl w:val="5C22EAC6"/>
    <w:styleLink w:val="ImportedStyle5"/>
    <w:lvl w:ilvl="0" w:tplc="4EBA88C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E29C2AA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CFC6597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DC0F4F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4E520CB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3CA2736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AA0C3D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014530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66214A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3CF96151"/>
    <w:multiLevelType w:val="hybridMultilevel"/>
    <w:tmpl w:val="37F660C0"/>
    <w:lvl w:ilvl="0" w:tplc="3CA296F0">
      <w:start w:val="1"/>
      <w:numFmt w:val="decimal"/>
      <w:lvlText w:val="%1."/>
      <w:lvlJc w:val="left"/>
      <w:pPr>
        <w:ind w:left="900" w:hanging="360"/>
      </w:pPr>
    </w:lvl>
    <w:lvl w:ilvl="1" w:tplc="22380BA2" w:tentative="1">
      <w:start w:val="1"/>
      <w:numFmt w:val="lowerLetter"/>
      <w:lvlText w:val="%2."/>
      <w:lvlJc w:val="left"/>
      <w:pPr>
        <w:ind w:left="1620" w:hanging="360"/>
      </w:pPr>
    </w:lvl>
    <w:lvl w:ilvl="2" w:tplc="86A8408A" w:tentative="1">
      <w:start w:val="1"/>
      <w:numFmt w:val="lowerRoman"/>
      <w:lvlText w:val="%3."/>
      <w:lvlJc w:val="right"/>
      <w:pPr>
        <w:ind w:left="2340" w:hanging="180"/>
      </w:pPr>
    </w:lvl>
    <w:lvl w:ilvl="3" w:tplc="4F0620A6" w:tentative="1">
      <w:start w:val="1"/>
      <w:numFmt w:val="decimal"/>
      <w:lvlText w:val="%4."/>
      <w:lvlJc w:val="left"/>
      <w:pPr>
        <w:ind w:left="3060" w:hanging="360"/>
      </w:pPr>
    </w:lvl>
    <w:lvl w:ilvl="4" w:tplc="F9FE2308" w:tentative="1">
      <w:start w:val="1"/>
      <w:numFmt w:val="lowerLetter"/>
      <w:lvlText w:val="%5."/>
      <w:lvlJc w:val="left"/>
      <w:pPr>
        <w:ind w:left="3780" w:hanging="360"/>
      </w:pPr>
    </w:lvl>
    <w:lvl w:ilvl="5" w:tplc="5EF434F4" w:tentative="1">
      <w:start w:val="1"/>
      <w:numFmt w:val="lowerRoman"/>
      <w:lvlText w:val="%6."/>
      <w:lvlJc w:val="right"/>
      <w:pPr>
        <w:ind w:left="4500" w:hanging="180"/>
      </w:pPr>
    </w:lvl>
    <w:lvl w:ilvl="6" w:tplc="C8FA9C7E" w:tentative="1">
      <w:start w:val="1"/>
      <w:numFmt w:val="decimal"/>
      <w:lvlText w:val="%7."/>
      <w:lvlJc w:val="left"/>
      <w:pPr>
        <w:ind w:left="5220" w:hanging="360"/>
      </w:pPr>
    </w:lvl>
    <w:lvl w:ilvl="7" w:tplc="08FE4874" w:tentative="1">
      <w:start w:val="1"/>
      <w:numFmt w:val="lowerLetter"/>
      <w:lvlText w:val="%8."/>
      <w:lvlJc w:val="left"/>
      <w:pPr>
        <w:ind w:left="5940" w:hanging="360"/>
      </w:pPr>
    </w:lvl>
    <w:lvl w:ilvl="8" w:tplc="DE96C482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DFD54E9"/>
    <w:multiLevelType w:val="hybridMultilevel"/>
    <w:tmpl w:val="BDAE2BC6"/>
    <w:lvl w:ilvl="0" w:tplc="FFCA938A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B9E89B94" w:tentative="1">
      <w:start w:val="1"/>
      <w:numFmt w:val="lowerLetter"/>
      <w:lvlText w:val="%2."/>
      <w:lvlJc w:val="left"/>
      <w:pPr>
        <w:ind w:left="1440" w:hanging="360"/>
      </w:pPr>
    </w:lvl>
    <w:lvl w:ilvl="2" w:tplc="EACE9712" w:tentative="1">
      <w:start w:val="1"/>
      <w:numFmt w:val="lowerRoman"/>
      <w:lvlText w:val="%3."/>
      <w:lvlJc w:val="right"/>
      <w:pPr>
        <w:ind w:left="2160" w:hanging="180"/>
      </w:pPr>
    </w:lvl>
    <w:lvl w:ilvl="3" w:tplc="2B827E84" w:tentative="1">
      <w:start w:val="1"/>
      <w:numFmt w:val="decimal"/>
      <w:lvlText w:val="%4."/>
      <w:lvlJc w:val="left"/>
      <w:pPr>
        <w:ind w:left="2880" w:hanging="360"/>
      </w:pPr>
    </w:lvl>
    <w:lvl w:ilvl="4" w:tplc="0E2AE306" w:tentative="1">
      <w:start w:val="1"/>
      <w:numFmt w:val="lowerLetter"/>
      <w:lvlText w:val="%5."/>
      <w:lvlJc w:val="left"/>
      <w:pPr>
        <w:ind w:left="3600" w:hanging="360"/>
      </w:pPr>
    </w:lvl>
    <w:lvl w:ilvl="5" w:tplc="FC4E012C" w:tentative="1">
      <w:start w:val="1"/>
      <w:numFmt w:val="lowerRoman"/>
      <w:lvlText w:val="%6."/>
      <w:lvlJc w:val="right"/>
      <w:pPr>
        <w:ind w:left="4320" w:hanging="180"/>
      </w:pPr>
    </w:lvl>
    <w:lvl w:ilvl="6" w:tplc="6C14A858" w:tentative="1">
      <w:start w:val="1"/>
      <w:numFmt w:val="decimal"/>
      <w:lvlText w:val="%7."/>
      <w:lvlJc w:val="left"/>
      <w:pPr>
        <w:ind w:left="5040" w:hanging="360"/>
      </w:pPr>
    </w:lvl>
    <w:lvl w:ilvl="7" w:tplc="AD0E77B8" w:tentative="1">
      <w:start w:val="1"/>
      <w:numFmt w:val="lowerLetter"/>
      <w:lvlText w:val="%8."/>
      <w:lvlJc w:val="left"/>
      <w:pPr>
        <w:ind w:left="5760" w:hanging="360"/>
      </w:pPr>
    </w:lvl>
    <w:lvl w:ilvl="8" w:tplc="285834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31DAA"/>
    <w:multiLevelType w:val="hybridMultilevel"/>
    <w:tmpl w:val="6EA05B88"/>
    <w:styleLink w:val="ImportedStyle4"/>
    <w:lvl w:ilvl="0" w:tplc="7A6605D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71A2D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0F2747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CB63F7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1ACED78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C1740D7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830F59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CE5091C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432E43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8C61B4A"/>
    <w:multiLevelType w:val="hybridMultilevel"/>
    <w:tmpl w:val="55540F14"/>
    <w:lvl w:ilvl="0" w:tplc="4DD091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60AA5DC" w:tentative="1">
      <w:start w:val="1"/>
      <w:numFmt w:val="lowerLetter"/>
      <w:lvlText w:val="%2."/>
      <w:lvlJc w:val="left"/>
      <w:pPr>
        <w:ind w:left="1440" w:hanging="360"/>
      </w:pPr>
    </w:lvl>
    <w:lvl w:ilvl="2" w:tplc="7F30B4E2" w:tentative="1">
      <w:start w:val="1"/>
      <w:numFmt w:val="lowerRoman"/>
      <w:lvlText w:val="%3."/>
      <w:lvlJc w:val="right"/>
      <w:pPr>
        <w:ind w:left="2160" w:hanging="180"/>
      </w:pPr>
    </w:lvl>
    <w:lvl w:ilvl="3" w:tplc="D8C6D09C" w:tentative="1">
      <w:start w:val="1"/>
      <w:numFmt w:val="decimal"/>
      <w:lvlText w:val="%4."/>
      <w:lvlJc w:val="left"/>
      <w:pPr>
        <w:ind w:left="2880" w:hanging="360"/>
      </w:pPr>
    </w:lvl>
    <w:lvl w:ilvl="4" w:tplc="9D14B4E0" w:tentative="1">
      <w:start w:val="1"/>
      <w:numFmt w:val="lowerLetter"/>
      <w:lvlText w:val="%5."/>
      <w:lvlJc w:val="left"/>
      <w:pPr>
        <w:ind w:left="3600" w:hanging="360"/>
      </w:pPr>
    </w:lvl>
    <w:lvl w:ilvl="5" w:tplc="9AB23D52" w:tentative="1">
      <w:start w:val="1"/>
      <w:numFmt w:val="lowerRoman"/>
      <w:lvlText w:val="%6."/>
      <w:lvlJc w:val="right"/>
      <w:pPr>
        <w:ind w:left="4320" w:hanging="180"/>
      </w:pPr>
    </w:lvl>
    <w:lvl w:ilvl="6" w:tplc="F4F29382" w:tentative="1">
      <w:start w:val="1"/>
      <w:numFmt w:val="decimal"/>
      <w:lvlText w:val="%7."/>
      <w:lvlJc w:val="left"/>
      <w:pPr>
        <w:ind w:left="5040" w:hanging="360"/>
      </w:pPr>
    </w:lvl>
    <w:lvl w:ilvl="7" w:tplc="70F6FD08" w:tentative="1">
      <w:start w:val="1"/>
      <w:numFmt w:val="lowerLetter"/>
      <w:lvlText w:val="%8."/>
      <w:lvlJc w:val="left"/>
      <w:pPr>
        <w:ind w:left="5760" w:hanging="360"/>
      </w:pPr>
    </w:lvl>
    <w:lvl w:ilvl="8" w:tplc="BD7CCF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3F24B2"/>
    <w:multiLevelType w:val="hybridMultilevel"/>
    <w:tmpl w:val="DCC2BF22"/>
    <w:styleLink w:val="ImportedStyle6"/>
    <w:lvl w:ilvl="0" w:tplc="19D4485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27E286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49E4005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7DC3A6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4CAE04C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98EA4D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91EB0C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477247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71AFB2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523F781D"/>
    <w:multiLevelType w:val="hybridMultilevel"/>
    <w:tmpl w:val="7FCC3058"/>
    <w:styleLink w:val="ImportedStyle30"/>
    <w:lvl w:ilvl="0" w:tplc="08FACFC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6687FD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7C4EC90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70E25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E6652A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5622CF28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036865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F886490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C5207C4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540F1AA7"/>
    <w:multiLevelType w:val="hybridMultilevel"/>
    <w:tmpl w:val="7D546B9C"/>
    <w:styleLink w:val="ImportedStyle3"/>
    <w:lvl w:ilvl="0" w:tplc="7EF649F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7D9C41C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68A2EA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F7E84E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47ACFFE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F7E4FC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7BBA204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5E00B8B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9CC6D39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986B26"/>
    <w:multiLevelType w:val="hybridMultilevel"/>
    <w:tmpl w:val="C2A26BAA"/>
    <w:styleLink w:val="ImportedStyle2"/>
    <w:lvl w:ilvl="0" w:tplc="3C609034">
      <w:start w:val="1"/>
      <w:numFmt w:val="bullet"/>
      <w:lvlText w:val="▪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03E3120">
      <w:start w:val="1"/>
      <w:numFmt w:val="bullet"/>
      <w:lvlText w:val="□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E189E0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0DAF776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1A603C58">
      <w:start w:val="1"/>
      <w:numFmt w:val="bullet"/>
      <w:lvlText w:val="□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D88C4B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B647548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EF6B3FC">
      <w:start w:val="1"/>
      <w:numFmt w:val="bullet"/>
      <w:lvlText w:val="□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52EFD5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61FF42C4"/>
    <w:multiLevelType w:val="hybridMultilevel"/>
    <w:tmpl w:val="4C8CEB18"/>
    <w:lvl w:ilvl="0" w:tplc="23C24C3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EADC9C98" w:tentative="1">
      <w:start w:val="1"/>
      <w:numFmt w:val="lowerLetter"/>
      <w:lvlText w:val="%2."/>
      <w:lvlJc w:val="left"/>
      <w:pPr>
        <w:ind w:left="1440" w:hanging="360"/>
      </w:pPr>
    </w:lvl>
    <w:lvl w:ilvl="2" w:tplc="E3AAAE90" w:tentative="1">
      <w:start w:val="1"/>
      <w:numFmt w:val="lowerRoman"/>
      <w:lvlText w:val="%3."/>
      <w:lvlJc w:val="right"/>
      <w:pPr>
        <w:ind w:left="2160" w:hanging="180"/>
      </w:pPr>
    </w:lvl>
    <w:lvl w:ilvl="3" w:tplc="6638EE38" w:tentative="1">
      <w:start w:val="1"/>
      <w:numFmt w:val="decimal"/>
      <w:lvlText w:val="%4."/>
      <w:lvlJc w:val="left"/>
      <w:pPr>
        <w:ind w:left="2880" w:hanging="360"/>
      </w:pPr>
    </w:lvl>
    <w:lvl w:ilvl="4" w:tplc="8B0EFD66" w:tentative="1">
      <w:start w:val="1"/>
      <w:numFmt w:val="lowerLetter"/>
      <w:lvlText w:val="%5."/>
      <w:lvlJc w:val="left"/>
      <w:pPr>
        <w:ind w:left="3600" w:hanging="360"/>
      </w:pPr>
    </w:lvl>
    <w:lvl w:ilvl="5" w:tplc="DD92AF4C" w:tentative="1">
      <w:start w:val="1"/>
      <w:numFmt w:val="lowerRoman"/>
      <w:lvlText w:val="%6."/>
      <w:lvlJc w:val="right"/>
      <w:pPr>
        <w:ind w:left="4320" w:hanging="180"/>
      </w:pPr>
    </w:lvl>
    <w:lvl w:ilvl="6" w:tplc="64381AEE" w:tentative="1">
      <w:start w:val="1"/>
      <w:numFmt w:val="decimal"/>
      <w:lvlText w:val="%7."/>
      <w:lvlJc w:val="left"/>
      <w:pPr>
        <w:ind w:left="5040" w:hanging="360"/>
      </w:pPr>
    </w:lvl>
    <w:lvl w:ilvl="7" w:tplc="98C8CD9E" w:tentative="1">
      <w:start w:val="1"/>
      <w:numFmt w:val="lowerLetter"/>
      <w:lvlText w:val="%8."/>
      <w:lvlJc w:val="left"/>
      <w:pPr>
        <w:ind w:left="5760" w:hanging="360"/>
      </w:pPr>
    </w:lvl>
    <w:lvl w:ilvl="8" w:tplc="C076E1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61AB0"/>
    <w:multiLevelType w:val="hybridMultilevel"/>
    <w:tmpl w:val="F1AE3EE8"/>
    <w:lvl w:ilvl="0" w:tplc="E12CEE54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AE58FBA6" w:tentative="1">
      <w:start w:val="1"/>
      <w:numFmt w:val="lowerLetter"/>
      <w:lvlText w:val="%2."/>
      <w:lvlJc w:val="left"/>
      <w:pPr>
        <w:ind w:left="1440" w:hanging="360"/>
      </w:pPr>
    </w:lvl>
    <w:lvl w:ilvl="2" w:tplc="A282C064" w:tentative="1">
      <w:start w:val="1"/>
      <w:numFmt w:val="lowerRoman"/>
      <w:lvlText w:val="%3."/>
      <w:lvlJc w:val="right"/>
      <w:pPr>
        <w:ind w:left="2160" w:hanging="180"/>
      </w:pPr>
    </w:lvl>
    <w:lvl w:ilvl="3" w:tplc="5AA60668" w:tentative="1">
      <w:start w:val="1"/>
      <w:numFmt w:val="decimal"/>
      <w:lvlText w:val="%4."/>
      <w:lvlJc w:val="left"/>
      <w:pPr>
        <w:ind w:left="2880" w:hanging="360"/>
      </w:pPr>
    </w:lvl>
    <w:lvl w:ilvl="4" w:tplc="2546424A" w:tentative="1">
      <w:start w:val="1"/>
      <w:numFmt w:val="lowerLetter"/>
      <w:lvlText w:val="%5."/>
      <w:lvlJc w:val="left"/>
      <w:pPr>
        <w:ind w:left="3600" w:hanging="360"/>
      </w:pPr>
    </w:lvl>
    <w:lvl w:ilvl="5" w:tplc="781C6294" w:tentative="1">
      <w:start w:val="1"/>
      <w:numFmt w:val="lowerRoman"/>
      <w:lvlText w:val="%6."/>
      <w:lvlJc w:val="right"/>
      <w:pPr>
        <w:ind w:left="4320" w:hanging="180"/>
      </w:pPr>
    </w:lvl>
    <w:lvl w:ilvl="6" w:tplc="2B5A662C" w:tentative="1">
      <w:start w:val="1"/>
      <w:numFmt w:val="decimal"/>
      <w:lvlText w:val="%7."/>
      <w:lvlJc w:val="left"/>
      <w:pPr>
        <w:ind w:left="5040" w:hanging="360"/>
      </w:pPr>
    </w:lvl>
    <w:lvl w:ilvl="7" w:tplc="FB848420" w:tentative="1">
      <w:start w:val="1"/>
      <w:numFmt w:val="lowerLetter"/>
      <w:lvlText w:val="%8."/>
      <w:lvlJc w:val="left"/>
      <w:pPr>
        <w:ind w:left="5760" w:hanging="360"/>
      </w:pPr>
    </w:lvl>
    <w:lvl w:ilvl="8" w:tplc="2D58E6D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2"/>
  </w:num>
  <w:num w:numId="4">
    <w:abstractNumId w:val="16"/>
  </w:num>
  <w:num w:numId="5">
    <w:abstractNumId w:val="6"/>
  </w:num>
  <w:num w:numId="6">
    <w:abstractNumId w:val="15"/>
  </w:num>
  <w:num w:numId="7">
    <w:abstractNumId w:val="12"/>
  </w:num>
  <w:num w:numId="8">
    <w:abstractNumId w:val="9"/>
  </w:num>
  <w:num w:numId="9">
    <w:abstractNumId w:val="14"/>
  </w:num>
  <w:num w:numId="10">
    <w:abstractNumId w:val="7"/>
  </w:num>
  <w:num w:numId="11">
    <w:abstractNumId w:val="18"/>
  </w:num>
  <w:num w:numId="12">
    <w:abstractNumId w:val="5"/>
    <w:lvlOverride w:ilvl="0">
      <w:startOverride w:val="8"/>
    </w:lvlOverride>
  </w:num>
  <w:num w:numId="13">
    <w:abstractNumId w:val="5"/>
    <w:lvlOverride w:ilvl="0">
      <w:startOverride w:val="9"/>
      <w:lvl w:ilvl="0">
        <w:start w:val="9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nothing"/>
        <w:lvlText w:val="%1.%2.%3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suff w:val="nothing"/>
        <w:lvlText w:val="%1.%2.%3.%4.%5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suff w:val="nothing"/>
        <w:lvlText w:val="%1.%2.%3.%4.%5.%6.%7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suff w:val="nothing"/>
        <w:lvlText w:val="%1.%2.%3.%4.%5.%6.%7.%8.%9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>
    <w:abstractNumId w:val="19"/>
  </w:num>
  <w:num w:numId="15">
    <w:abstractNumId w:val="4"/>
  </w:num>
  <w:num w:numId="16">
    <w:abstractNumId w:val="20"/>
  </w:num>
  <w:num w:numId="17">
    <w:abstractNumId w:val="11"/>
  </w:num>
  <w:num w:numId="18">
    <w:abstractNumId w:val="8"/>
  </w:num>
  <w:num w:numId="19">
    <w:abstractNumId w:val="0"/>
  </w:num>
  <w:num w:numId="20">
    <w:abstractNumId w:val="10"/>
  </w:num>
  <w:num w:numId="21">
    <w:abstractNumId w:val="3"/>
  </w:num>
  <w:num w:numId="22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U2NzMytrAws7RQ0lEKTi0uzszPAykwqgUAFH2/dSwAAAA="/>
  </w:docVars>
  <w:rsids>
    <w:rsidRoot w:val="00301319"/>
    <w:rsid w:val="00034191"/>
    <w:rsid w:val="00040CC0"/>
    <w:rsid w:val="00055B0B"/>
    <w:rsid w:val="00061278"/>
    <w:rsid w:val="00062A52"/>
    <w:rsid w:val="00067729"/>
    <w:rsid w:val="00071A79"/>
    <w:rsid w:val="0007547F"/>
    <w:rsid w:val="000828AC"/>
    <w:rsid w:val="00085C9A"/>
    <w:rsid w:val="000A0446"/>
    <w:rsid w:val="000A0AD1"/>
    <w:rsid w:val="000C52BA"/>
    <w:rsid w:val="000D53E5"/>
    <w:rsid w:val="000F144C"/>
    <w:rsid w:val="00107369"/>
    <w:rsid w:val="00141874"/>
    <w:rsid w:val="001547E0"/>
    <w:rsid w:val="001627DB"/>
    <w:rsid w:val="00164762"/>
    <w:rsid w:val="00172ECF"/>
    <w:rsid w:val="00186D46"/>
    <w:rsid w:val="001A30F2"/>
    <w:rsid w:val="001A65B9"/>
    <w:rsid w:val="001A7A51"/>
    <w:rsid w:val="001C27E3"/>
    <w:rsid w:val="001C3374"/>
    <w:rsid w:val="001D2769"/>
    <w:rsid w:val="001D4132"/>
    <w:rsid w:val="001E6845"/>
    <w:rsid w:val="001E70F0"/>
    <w:rsid w:val="00211028"/>
    <w:rsid w:val="0021774D"/>
    <w:rsid w:val="00223396"/>
    <w:rsid w:val="00225E11"/>
    <w:rsid w:val="00233FF6"/>
    <w:rsid w:val="00234B3F"/>
    <w:rsid w:val="00240C26"/>
    <w:rsid w:val="002419AB"/>
    <w:rsid w:val="00242859"/>
    <w:rsid w:val="00250F1A"/>
    <w:rsid w:val="0025478A"/>
    <w:rsid w:val="00260987"/>
    <w:rsid w:val="0026164C"/>
    <w:rsid w:val="00272A6E"/>
    <w:rsid w:val="002767E6"/>
    <w:rsid w:val="00290569"/>
    <w:rsid w:val="002A0034"/>
    <w:rsid w:val="002A004A"/>
    <w:rsid w:val="002A03A7"/>
    <w:rsid w:val="002A6E95"/>
    <w:rsid w:val="002C3B48"/>
    <w:rsid w:val="002C6C8A"/>
    <w:rsid w:val="002F5881"/>
    <w:rsid w:val="00301319"/>
    <w:rsid w:val="0030589B"/>
    <w:rsid w:val="00307783"/>
    <w:rsid w:val="00315BF0"/>
    <w:rsid w:val="00325583"/>
    <w:rsid w:val="00351759"/>
    <w:rsid w:val="003519FB"/>
    <w:rsid w:val="003600A0"/>
    <w:rsid w:val="00371A44"/>
    <w:rsid w:val="00374755"/>
    <w:rsid w:val="00385658"/>
    <w:rsid w:val="003957ED"/>
    <w:rsid w:val="00395DD3"/>
    <w:rsid w:val="003B584C"/>
    <w:rsid w:val="003C1F30"/>
    <w:rsid w:val="003C50CF"/>
    <w:rsid w:val="003E42B5"/>
    <w:rsid w:val="003F2E06"/>
    <w:rsid w:val="00432460"/>
    <w:rsid w:val="00434189"/>
    <w:rsid w:val="0045099F"/>
    <w:rsid w:val="00471574"/>
    <w:rsid w:val="00483F25"/>
    <w:rsid w:val="004A51A8"/>
    <w:rsid w:val="004B7136"/>
    <w:rsid w:val="004C026C"/>
    <w:rsid w:val="004C39D2"/>
    <w:rsid w:val="004C73BE"/>
    <w:rsid w:val="004D695E"/>
    <w:rsid w:val="005074F5"/>
    <w:rsid w:val="0052100F"/>
    <w:rsid w:val="00524998"/>
    <w:rsid w:val="00541B28"/>
    <w:rsid w:val="00560AF9"/>
    <w:rsid w:val="00571FC9"/>
    <w:rsid w:val="00580A5C"/>
    <w:rsid w:val="00586707"/>
    <w:rsid w:val="005A0012"/>
    <w:rsid w:val="005A11EE"/>
    <w:rsid w:val="005A4B55"/>
    <w:rsid w:val="005D11D4"/>
    <w:rsid w:val="005E2200"/>
    <w:rsid w:val="005E5CD7"/>
    <w:rsid w:val="005F0797"/>
    <w:rsid w:val="00625E90"/>
    <w:rsid w:val="00630B99"/>
    <w:rsid w:val="00632AAB"/>
    <w:rsid w:val="006332C2"/>
    <w:rsid w:val="00670CDC"/>
    <w:rsid w:val="006719FA"/>
    <w:rsid w:val="00675211"/>
    <w:rsid w:val="0067749E"/>
    <w:rsid w:val="00682DC8"/>
    <w:rsid w:val="0069318F"/>
    <w:rsid w:val="00693B6F"/>
    <w:rsid w:val="006A0BE5"/>
    <w:rsid w:val="006A0CA7"/>
    <w:rsid w:val="006A7CFA"/>
    <w:rsid w:val="006B2957"/>
    <w:rsid w:val="006D3B00"/>
    <w:rsid w:val="006F0B2B"/>
    <w:rsid w:val="006F1A69"/>
    <w:rsid w:val="006F45FE"/>
    <w:rsid w:val="007038AF"/>
    <w:rsid w:val="007255FF"/>
    <w:rsid w:val="007320AA"/>
    <w:rsid w:val="007377EA"/>
    <w:rsid w:val="00741E04"/>
    <w:rsid w:val="00750040"/>
    <w:rsid w:val="00756EBA"/>
    <w:rsid w:val="00766187"/>
    <w:rsid w:val="0079297C"/>
    <w:rsid w:val="00792D92"/>
    <w:rsid w:val="00793004"/>
    <w:rsid w:val="007A0E02"/>
    <w:rsid w:val="007B156E"/>
    <w:rsid w:val="007B76E4"/>
    <w:rsid w:val="007C50D5"/>
    <w:rsid w:val="007E3EED"/>
    <w:rsid w:val="007E425E"/>
    <w:rsid w:val="007E43B6"/>
    <w:rsid w:val="007E52F0"/>
    <w:rsid w:val="0080657F"/>
    <w:rsid w:val="00807F5C"/>
    <w:rsid w:val="008218A5"/>
    <w:rsid w:val="00824F27"/>
    <w:rsid w:val="008631FF"/>
    <w:rsid w:val="00865CF2"/>
    <w:rsid w:val="00882DEB"/>
    <w:rsid w:val="00886B56"/>
    <w:rsid w:val="00887F77"/>
    <w:rsid w:val="008904D7"/>
    <w:rsid w:val="00891301"/>
    <w:rsid w:val="008A0ADF"/>
    <w:rsid w:val="008C34D9"/>
    <w:rsid w:val="008D5CEA"/>
    <w:rsid w:val="008E377D"/>
    <w:rsid w:val="008E6913"/>
    <w:rsid w:val="00903DDF"/>
    <w:rsid w:val="00905FB9"/>
    <w:rsid w:val="00913731"/>
    <w:rsid w:val="00915AF6"/>
    <w:rsid w:val="00943336"/>
    <w:rsid w:val="00962794"/>
    <w:rsid w:val="00971818"/>
    <w:rsid w:val="009722A8"/>
    <w:rsid w:val="00972C12"/>
    <w:rsid w:val="009732C9"/>
    <w:rsid w:val="00975111"/>
    <w:rsid w:val="009773D6"/>
    <w:rsid w:val="009843C4"/>
    <w:rsid w:val="00991557"/>
    <w:rsid w:val="00997A01"/>
    <w:rsid w:val="009A21BD"/>
    <w:rsid w:val="009A552C"/>
    <w:rsid w:val="009B4529"/>
    <w:rsid w:val="009C3628"/>
    <w:rsid w:val="009C5788"/>
    <w:rsid w:val="009D275B"/>
    <w:rsid w:val="009E3B55"/>
    <w:rsid w:val="009E4231"/>
    <w:rsid w:val="009F756B"/>
    <w:rsid w:val="00A12B5D"/>
    <w:rsid w:val="00A450F9"/>
    <w:rsid w:val="00A55689"/>
    <w:rsid w:val="00A576A3"/>
    <w:rsid w:val="00A60949"/>
    <w:rsid w:val="00A816A8"/>
    <w:rsid w:val="00A909AB"/>
    <w:rsid w:val="00A95378"/>
    <w:rsid w:val="00A97E25"/>
    <w:rsid w:val="00AA59BF"/>
    <w:rsid w:val="00AB3CE6"/>
    <w:rsid w:val="00AC2BEB"/>
    <w:rsid w:val="00AC581D"/>
    <w:rsid w:val="00AD63D6"/>
    <w:rsid w:val="00AF7239"/>
    <w:rsid w:val="00B143CF"/>
    <w:rsid w:val="00B23C68"/>
    <w:rsid w:val="00B25A79"/>
    <w:rsid w:val="00B34083"/>
    <w:rsid w:val="00B47ACB"/>
    <w:rsid w:val="00B6750A"/>
    <w:rsid w:val="00B72532"/>
    <w:rsid w:val="00B74533"/>
    <w:rsid w:val="00B75C8B"/>
    <w:rsid w:val="00BA1EA5"/>
    <w:rsid w:val="00BA6C9C"/>
    <w:rsid w:val="00BB163F"/>
    <w:rsid w:val="00BC2A5B"/>
    <w:rsid w:val="00BC7EC6"/>
    <w:rsid w:val="00BF0D20"/>
    <w:rsid w:val="00BF44CC"/>
    <w:rsid w:val="00BF63E9"/>
    <w:rsid w:val="00C02B5F"/>
    <w:rsid w:val="00C05DFA"/>
    <w:rsid w:val="00C070BC"/>
    <w:rsid w:val="00C2246A"/>
    <w:rsid w:val="00C41EB6"/>
    <w:rsid w:val="00C45A4D"/>
    <w:rsid w:val="00C479AD"/>
    <w:rsid w:val="00C67967"/>
    <w:rsid w:val="00C722D8"/>
    <w:rsid w:val="00C90E49"/>
    <w:rsid w:val="00C95304"/>
    <w:rsid w:val="00C97DB9"/>
    <w:rsid w:val="00CB19A7"/>
    <w:rsid w:val="00CE5C57"/>
    <w:rsid w:val="00CF294F"/>
    <w:rsid w:val="00D01B22"/>
    <w:rsid w:val="00D23FA2"/>
    <w:rsid w:val="00D24C3B"/>
    <w:rsid w:val="00D272D3"/>
    <w:rsid w:val="00D410BC"/>
    <w:rsid w:val="00D4126D"/>
    <w:rsid w:val="00D444EA"/>
    <w:rsid w:val="00D5484D"/>
    <w:rsid w:val="00D57A55"/>
    <w:rsid w:val="00D621C6"/>
    <w:rsid w:val="00D86C61"/>
    <w:rsid w:val="00D87F15"/>
    <w:rsid w:val="00D93C45"/>
    <w:rsid w:val="00DA2DF5"/>
    <w:rsid w:val="00DB1557"/>
    <w:rsid w:val="00DB2F5A"/>
    <w:rsid w:val="00DB6F09"/>
    <w:rsid w:val="00DC6F8A"/>
    <w:rsid w:val="00DF35EC"/>
    <w:rsid w:val="00E045E7"/>
    <w:rsid w:val="00E20D43"/>
    <w:rsid w:val="00E27B16"/>
    <w:rsid w:val="00E45467"/>
    <w:rsid w:val="00E5482E"/>
    <w:rsid w:val="00E81B8F"/>
    <w:rsid w:val="00E83D9F"/>
    <w:rsid w:val="00E8798C"/>
    <w:rsid w:val="00EA47CB"/>
    <w:rsid w:val="00EA7E1A"/>
    <w:rsid w:val="00EB0613"/>
    <w:rsid w:val="00EB2752"/>
    <w:rsid w:val="00F05F1F"/>
    <w:rsid w:val="00F2514F"/>
    <w:rsid w:val="00F3027F"/>
    <w:rsid w:val="00F36681"/>
    <w:rsid w:val="00F54549"/>
    <w:rsid w:val="00F60B3B"/>
    <w:rsid w:val="00F937D7"/>
    <w:rsid w:val="00FD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9E798"/>
  <w15:docId w15:val="{01F4A25F-A3BF-4730-BC2E-D838AB38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A30F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A30F2"/>
    <w:rPr>
      <w:u w:val="single"/>
    </w:rPr>
  </w:style>
  <w:style w:type="paragraph" w:customStyle="1" w:styleId="HeaderFooter">
    <w:name w:val="Header &amp; Footer"/>
    <w:rsid w:val="001A30F2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Title">
    <w:name w:val="Title"/>
    <w:rsid w:val="001A30F2"/>
    <w:pPr>
      <w:jc w:val="center"/>
    </w:pPr>
    <w:rPr>
      <w:rFonts w:cs="Arial Unicode MS"/>
      <w:b/>
      <w:bCs/>
      <w:color w:val="000000"/>
      <w:sz w:val="24"/>
      <w:szCs w:val="24"/>
      <w:u w:color="000000"/>
    </w:rPr>
  </w:style>
  <w:style w:type="paragraph" w:customStyle="1" w:styleId="BodyA">
    <w:name w:val="Body A"/>
    <w:rsid w:val="001A30F2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sid w:val="001A30F2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ListParagraph">
    <w:name w:val="List Paragraph"/>
    <w:rsid w:val="001A30F2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rsid w:val="001A30F2"/>
    <w:pPr>
      <w:numPr>
        <w:numId w:val="1"/>
      </w:numPr>
    </w:pPr>
  </w:style>
  <w:style w:type="numbering" w:customStyle="1" w:styleId="ImportedStyle2">
    <w:name w:val="Imported Style 2"/>
    <w:rsid w:val="001A30F2"/>
    <w:pPr>
      <w:numPr>
        <w:numId w:val="2"/>
      </w:numPr>
    </w:pPr>
  </w:style>
  <w:style w:type="numbering" w:customStyle="1" w:styleId="ImportedStyle10">
    <w:name w:val="Imported Style 1.0"/>
    <w:rsid w:val="001A30F2"/>
    <w:pPr>
      <w:numPr>
        <w:numId w:val="3"/>
      </w:numPr>
    </w:pPr>
  </w:style>
  <w:style w:type="numbering" w:customStyle="1" w:styleId="ImportedStyle3">
    <w:name w:val="Imported Style 3"/>
    <w:rsid w:val="001A30F2"/>
    <w:pPr>
      <w:numPr>
        <w:numId w:val="4"/>
      </w:numPr>
    </w:pPr>
  </w:style>
  <w:style w:type="paragraph" w:customStyle="1" w:styleId="Footnote">
    <w:name w:val="Footnote"/>
    <w:rsid w:val="001A30F2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character" w:customStyle="1" w:styleId="None">
    <w:name w:val="None"/>
    <w:rsid w:val="001A30F2"/>
  </w:style>
  <w:style w:type="character" w:customStyle="1" w:styleId="Hyperlink0">
    <w:name w:val="Hyperlink.0"/>
    <w:basedOn w:val="None"/>
    <w:rsid w:val="001A30F2"/>
    <w:rPr>
      <w:color w:val="0563C1"/>
      <w:sz w:val="16"/>
      <w:szCs w:val="16"/>
      <w:u w:val="single" w:color="0563C1"/>
    </w:rPr>
  </w:style>
  <w:style w:type="numbering" w:customStyle="1" w:styleId="ImportedStyle20">
    <w:name w:val="Imported Style 2.0"/>
    <w:rsid w:val="001A30F2"/>
    <w:pPr>
      <w:numPr>
        <w:numId w:val="5"/>
      </w:numPr>
    </w:pPr>
  </w:style>
  <w:style w:type="numbering" w:customStyle="1" w:styleId="ImportedStyle30">
    <w:name w:val="Imported Style 3.0"/>
    <w:rsid w:val="001A30F2"/>
    <w:pPr>
      <w:numPr>
        <w:numId w:val="6"/>
      </w:numPr>
    </w:pPr>
  </w:style>
  <w:style w:type="numbering" w:customStyle="1" w:styleId="ImportedStyle4">
    <w:name w:val="Imported Style 4"/>
    <w:rsid w:val="001A30F2"/>
    <w:pPr>
      <w:numPr>
        <w:numId w:val="7"/>
      </w:numPr>
    </w:pPr>
  </w:style>
  <w:style w:type="numbering" w:customStyle="1" w:styleId="ImportedStyle5">
    <w:name w:val="Imported Style 5"/>
    <w:rsid w:val="001A30F2"/>
    <w:pPr>
      <w:numPr>
        <w:numId w:val="8"/>
      </w:numPr>
    </w:pPr>
  </w:style>
  <w:style w:type="numbering" w:customStyle="1" w:styleId="ImportedStyle6">
    <w:name w:val="Imported Style 6"/>
    <w:rsid w:val="001A30F2"/>
    <w:pPr>
      <w:numPr>
        <w:numId w:val="9"/>
      </w:numPr>
    </w:pPr>
  </w:style>
  <w:style w:type="character" w:styleId="FootnoteReference">
    <w:name w:val="footnote reference"/>
    <w:rsid w:val="001A30F2"/>
    <w:rPr>
      <w:vertAlign w:val="superscript"/>
    </w:rPr>
  </w:style>
  <w:style w:type="paragraph" w:styleId="FootnoteText">
    <w:name w:val="footnote text"/>
    <w:link w:val="FootnoteTextChar"/>
    <w:rsid w:val="001A30F2"/>
    <w:rPr>
      <w:rFonts w:eastAsia="Times New Roman"/>
      <w:color w:val="000000"/>
      <w:u w:color="000000"/>
    </w:rPr>
  </w:style>
  <w:style w:type="character" w:customStyle="1" w:styleId="Hyperlink1">
    <w:name w:val="Hyperlink.1"/>
    <w:basedOn w:val="None"/>
    <w:rsid w:val="001A30F2"/>
    <w:rPr>
      <w:rFonts w:ascii="Arial" w:eastAsia="Arial" w:hAnsi="Arial" w:cs="Arial"/>
      <w:color w:val="0563C1"/>
      <w:u w:val="single" w:color="0563C1"/>
    </w:rPr>
  </w:style>
  <w:style w:type="character" w:customStyle="1" w:styleId="Hyperlink2">
    <w:name w:val="Hyperlink.2"/>
    <w:basedOn w:val="None"/>
    <w:rsid w:val="001A30F2"/>
    <w:rPr>
      <w:color w:val="0563C1"/>
      <w:u w:val="single" w:color="0563C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0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30F2"/>
  </w:style>
  <w:style w:type="character" w:styleId="CommentReference">
    <w:name w:val="annotation reference"/>
    <w:basedOn w:val="DefaultParagraphFont"/>
    <w:uiPriority w:val="99"/>
    <w:semiHidden/>
    <w:unhideWhenUsed/>
    <w:rsid w:val="001A30F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D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D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68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A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55689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568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24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 светлая1"/>
    <w:basedOn w:val="TableNormal"/>
    <w:uiPriority w:val="40"/>
    <w:rsid w:val="00887F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034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F144C"/>
    <w:rPr>
      <w:color w:val="605E5C"/>
      <w:shd w:val="clear" w:color="auto" w:fill="E1DFDD"/>
    </w:rPr>
  </w:style>
  <w:style w:type="paragraph" w:styleId="BodyText2">
    <w:name w:val="Body Text 2"/>
    <w:link w:val="BodyText2Char"/>
    <w:rsid w:val="004C73BE"/>
    <w:pPr>
      <w:spacing w:after="120" w:line="480" w:lineRule="auto"/>
    </w:pPr>
    <w:rPr>
      <w:rFonts w:cs="Arial Unicode MS"/>
      <w:color w:val="000000"/>
      <w:sz w:val="24"/>
      <w:szCs w:val="24"/>
      <w:u w:color="000000"/>
    </w:rPr>
  </w:style>
  <w:style w:type="character" w:customStyle="1" w:styleId="BodyText2Char">
    <w:name w:val="Body Text 2 Char"/>
    <w:basedOn w:val="DefaultParagraphFont"/>
    <w:link w:val="BodyText2"/>
    <w:rsid w:val="004C73BE"/>
    <w:rPr>
      <w:rFonts w:cs="Arial Unicode MS"/>
      <w:color w:val="000000"/>
      <w:sz w:val="24"/>
      <w:szCs w:val="24"/>
      <w:u w:color="000000"/>
    </w:rPr>
  </w:style>
  <w:style w:type="character" w:customStyle="1" w:styleId="FootnoteTextChar">
    <w:name w:val="Footnote Text Char"/>
    <w:basedOn w:val="DefaultParagraphFont"/>
    <w:link w:val="FootnoteText"/>
    <w:rsid w:val="004C73BE"/>
    <w:rPr>
      <w:rFonts w:eastAsia="Times New Roman"/>
      <w:color w:val="000000"/>
      <w:u w:color="000000"/>
    </w:rPr>
  </w:style>
  <w:style w:type="paragraph" w:customStyle="1" w:styleId="Application3">
    <w:name w:val="Application3"/>
    <w:rsid w:val="004C73BE"/>
    <w:pPr>
      <w:widowControl w:val="0"/>
      <w:tabs>
        <w:tab w:val="right" w:pos="8789"/>
      </w:tabs>
      <w:suppressAutoHyphens/>
      <w:jc w:val="both"/>
    </w:pPr>
    <w:rPr>
      <w:rFonts w:ascii="Arial Narrow" w:hAnsi="Arial Narrow" w:cs="Arial Unicode MS"/>
      <w:color w:val="000000"/>
      <w:sz w:val="22"/>
      <w:szCs w:val="22"/>
      <w:u w:color="000000"/>
    </w:rPr>
  </w:style>
  <w:style w:type="paragraph" w:customStyle="1" w:styleId="Application2">
    <w:name w:val="Application2"/>
    <w:rsid w:val="004C73BE"/>
    <w:pPr>
      <w:widowControl w:val="0"/>
      <w:suppressAutoHyphens/>
      <w:ind w:left="360" w:hanging="360"/>
    </w:pPr>
    <w:rPr>
      <w:rFonts w:ascii="Arial Narrow" w:eastAsia="Arial Narrow" w:hAnsi="Arial Narrow" w:cs="Arial Narrow"/>
      <w:b/>
      <w:bCs/>
      <w:color w:val="000000"/>
      <w:spacing w:val="-1"/>
      <w:sz w:val="22"/>
      <w:szCs w:val="22"/>
      <w:u w:color="000000"/>
    </w:rPr>
  </w:style>
  <w:style w:type="paragraph" w:customStyle="1" w:styleId="Application1">
    <w:name w:val="Application1"/>
    <w:next w:val="Application2"/>
    <w:rsid w:val="004C73BE"/>
    <w:pPr>
      <w:keepNext/>
      <w:pageBreakBefore/>
      <w:widowControl w:val="0"/>
      <w:tabs>
        <w:tab w:val="left" w:pos="360"/>
      </w:tabs>
      <w:spacing w:after="480"/>
      <w:outlineLvl w:val="0"/>
    </w:pPr>
    <w:rPr>
      <w:rFonts w:ascii="Arial" w:hAnsi="Arial" w:cs="Arial Unicode MS"/>
      <w:b/>
      <w:bCs/>
      <w:caps/>
      <w:color w:val="000000"/>
      <w:kern w:val="28"/>
      <w:sz w:val="28"/>
      <w:szCs w:val="28"/>
      <w:u w:color="000000"/>
    </w:rPr>
  </w:style>
  <w:style w:type="table" w:customStyle="1" w:styleId="Style1">
    <w:name w:val="Style1"/>
    <w:basedOn w:val="TableNormal"/>
    <w:uiPriority w:val="99"/>
    <w:rsid w:val="004C73B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159180-F58C-4899-8B47-0FDC87DF4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905</Words>
  <Characters>516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6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Bounegru</dc:creator>
  <cp:lastModifiedBy>Eva Bounegru</cp:lastModifiedBy>
  <cp:revision>9</cp:revision>
  <cp:lastPrinted>2018-02-09T07:21:00Z</cp:lastPrinted>
  <dcterms:created xsi:type="dcterms:W3CDTF">2021-01-16T13:27:00Z</dcterms:created>
  <dcterms:modified xsi:type="dcterms:W3CDTF">2021-01-20T11:00:00Z</dcterms:modified>
</cp:coreProperties>
</file>